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E8C0A9" w14:textId="3E049ECD" w:rsidR="007E48B2" w:rsidRPr="00EC2E33" w:rsidRDefault="007E48B2" w:rsidP="00790504">
      <w:pPr>
        <w:spacing w:after="0" w:line="240" w:lineRule="auto"/>
        <w:rPr>
          <w:b/>
          <w:sz w:val="20"/>
        </w:rPr>
      </w:pPr>
      <w:r w:rsidRPr="00EC2E33">
        <w:rPr>
          <w:b/>
          <w:sz w:val="20"/>
        </w:rPr>
        <w:t>As you plan your site visit</w:t>
      </w:r>
      <w:r w:rsidR="00EC2E33">
        <w:rPr>
          <w:b/>
          <w:sz w:val="20"/>
        </w:rPr>
        <w:t xml:space="preserve"> and agenda</w:t>
      </w:r>
      <w:r w:rsidRPr="00EC2E33">
        <w:rPr>
          <w:b/>
          <w:sz w:val="20"/>
        </w:rPr>
        <w:t>, please consider the following</w:t>
      </w:r>
      <w:r w:rsidR="00EC2E33">
        <w:rPr>
          <w:b/>
          <w:sz w:val="20"/>
        </w:rPr>
        <w:t xml:space="preserve">: </w:t>
      </w:r>
      <w:r w:rsidRPr="00EC2E33">
        <w:rPr>
          <w:b/>
          <w:sz w:val="20"/>
        </w:rPr>
        <w:t xml:space="preserve"> </w:t>
      </w:r>
    </w:p>
    <w:p w14:paraId="69A85112" w14:textId="31C6CBC8" w:rsidR="007E48B2" w:rsidRPr="007E48B2" w:rsidRDefault="0042158C" w:rsidP="007E48B2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>
        <w:rPr>
          <w:sz w:val="20"/>
        </w:rPr>
        <w:t>Include the names, c</w:t>
      </w:r>
      <w:r w:rsidR="007E48B2" w:rsidRPr="007E48B2">
        <w:rPr>
          <w:sz w:val="20"/>
        </w:rPr>
        <w:t>redentials</w:t>
      </w:r>
      <w:r>
        <w:rPr>
          <w:sz w:val="20"/>
        </w:rPr>
        <w:t xml:space="preserve"> and titles</w:t>
      </w:r>
      <w:r w:rsidR="007E48B2" w:rsidRPr="007E48B2">
        <w:rPr>
          <w:sz w:val="20"/>
        </w:rPr>
        <w:t xml:space="preserve"> for all meeting attendees </w:t>
      </w:r>
    </w:p>
    <w:p w14:paraId="0F93DDF1" w14:textId="549B57CF" w:rsidR="007E48B2" w:rsidRPr="007E48B2" w:rsidRDefault="0054745D" w:rsidP="007E48B2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>
        <w:rPr>
          <w:sz w:val="20"/>
        </w:rPr>
        <w:t>Include the a</w:t>
      </w:r>
      <w:r w:rsidR="007E48B2" w:rsidRPr="007E48B2">
        <w:rPr>
          <w:sz w:val="20"/>
        </w:rPr>
        <w:t>ddress/room</w:t>
      </w:r>
      <w:r>
        <w:rPr>
          <w:sz w:val="20"/>
        </w:rPr>
        <w:t>/location</w:t>
      </w:r>
      <w:r w:rsidR="007E48B2" w:rsidRPr="007E48B2">
        <w:rPr>
          <w:sz w:val="20"/>
        </w:rPr>
        <w:t xml:space="preserve"> of where each meeting will take place</w:t>
      </w:r>
    </w:p>
    <w:p w14:paraId="47B0BAEE" w14:textId="1110E3CE" w:rsidR="007E48B2" w:rsidRDefault="007E48B2" w:rsidP="007E48B2">
      <w:pPr>
        <w:pStyle w:val="ListParagraph"/>
        <w:numPr>
          <w:ilvl w:val="1"/>
          <w:numId w:val="1"/>
        </w:numPr>
        <w:spacing w:after="0" w:line="240" w:lineRule="auto"/>
        <w:rPr>
          <w:sz w:val="20"/>
        </w:rPr>
      </w:pPr>
      <w:r w:rsidRPr="007E48B2">
        <w:rPr>
          <w:sz w:val="20"/>
        </w:rPr>
        <w:t>If travel to another site</w:t>
      </w:r>
      <w:r w:rsidR="0054745D">
        <w:rPr>
          <w:sz w:val="20"/>
        </w:rPr>
        <w:t xml:space="preserve"> is needed</w:t>
      </w:r>
      <w:r w:rsidRPr="007E48B2">
        <w:rPr>
          <w:sz w:val="20"/>
        </w:rPr>
        <w:t>, please include a travel time slot and the new address, as well as a note about whether or not the site will provide transportation or if the site visitors should drive themselves (</w:t>
      </w:r>
      <w:r>
        <w:rPr>
          <w:sz w:val="20"/>
        </w:rPr>
        <w:t>sometimes they use Lyft/U</w:t>
      </w:r>
      <w:r w:rsidRPr="007E48B2">
        <w:rPr>
          <w:sz w:val="20"/>
        </w:rPr>
        <w:t xml:space="preserve">ber and </w:t>
      </w:r>
      <w:r>
        <w:rPr>
          <w:sz w:val="20"/>
        </w:rPr>
        <w:t>don’t have</w:t>
      </w:r>
      <w:r w:rsidRPr="007E48B2">
        <w:rPr>
          <w:sz w:val="20"/>
        </w:rPr>
        <w:t xml:space="preserve"> a rental car) </w:t>
      </w:r>
    </w:p>
    <w:p w14:paraId="0D26C00F" w14:textId="50704275" w:rsidR="007E48B2" w:rsidRDefault="007E48B2" w:rsidP="007E48B2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>
        <w:rPr>
          <w:sz w:val="20"/>
        </w:rPr>
        <w:t xml:space="preserve">Make sure to include site visitor work time (at least 45 minutes to 1 hour for each day) </w:t>
      </w:r>
    </w:p>
    <w:p w14:paraId="7DB27178" w14:textId="30361488" w:rsidR="007E48B2" w:rsidRDefault="007E48B2" w:rsidP="007E48B2">
      <w:pPr>
        <w:pStyle w:val="ListParagraph"/>
        <w:numPr>
          <w:ilvl w:val="0"/>
          <w:numId w:val="1"/>
        </w:numPr>
        <w:spacing w:after="0" w:line="240" w:lineRule="auto"/>
        <w:rPr>
          <w:sz w:val="20"/>
        </w:rPr>
      </w:pPr>
      <w:r>
        <w:rPr>
          <w:sz w:val="20"/>
        </w:rPr>
        <w:t>The</w:t>
      </w:r>
      <w:r w:rsidR="0054745D">
        <w:rPr>
          <w:sz w:val="20"/>
        </w:rPr>
        <w:t xml:space="preserve"> order of the meetings </w:t>
      </w:r>
      <w:r w:rsidR="00FD2BBC">
        <w:rPr>
          <w:sz w:val="20"/>
        </w:rPr>
        <w:t>listed here on this template are only sugge</w:t>
      </w:r>
      <w:r>
        <w:rPr>
          <w:sz w:val="20"/>
        </w:rPr>
        <w:t xml:space="preserve">stions, and you can move the meetings around as it makes sense for you and your organization. </w:t>
      </w:r>
    </w:p>
    <w:p w14:paraId="6400B9EB" w14:textId="31325396" w:rsidR="007E48B2" w:rsidRPr="0054745D" w:rsidRDefault="007E48B2" w:rsidP="007E48B2">
      <w:pPr>
        <w:pStyle w:val="ListParagraph"/>
        <w:numPr>
          <w:ilvl w:val="0"/>
          <w:numId w:val="1"/>
        </w:numPr>
        <w:spacing w:after="0" w:line="240" w:lineRule="auto"/>
        <w:rPr>
          <w:b/>
          <w:sz w:val="20"/>
        </w:rPr>
      </w:pPr>
      <w:r w:rsidRPr="0054745D">
        <w:rPr>
          <w:b/>
          <w:sz w:val="20"/>
        </w:rPr>
        <w:t xml:space="preserve">The only meetings that should </w:t>
      </w:r>
      <w:r w:rsidRPr="00FD2BBC">
        <w:rPr>
          <w:b/>
          <w:sz w:val="20"/>
          <w:u w:val="single"/>
        </w:rPr>
        <w:t>remain in place</w:t>
      </w:r>
      <w:r w:rsidRPr="0054745D">
        <w:rPr>
          <w:b/>
          <w:sz w:val="20"/>
        </w:rPr>
        <w:t xml:space="preserve"> are the </w:t>
      </w:r>
      <w:r w:rsidRPr="00FD2BBC">
        <w:rPr>
          <w:b/>
          <w:sz w:val="20"/>
          <w:u w:val="single"/>
        </w:rPr>
        <w:t>opening</w:t>
      </w:r>
      <w:r w:rsidRPr="0054745D">
        <w:rPr>
          <w:b/>
          <w:sz w:val="20"/>
        </w:rPr>
        <w:t xml:space="preserve"> </w:t>
      </w:r>
      <w:r w:rsidRPr="00FD2BBC">
        <w:rPr>
          <w:b/>
          <w:sz w:val="20"/>
          <w:u w:val="single"/>
        </w:rPr>
        <w:t>and closing meetings</w:t>
      </w:r>
      <w:r w:rsidR="00790878">
        <w:rPr>
          <w:b/>
          <w:sz w:val="20"/>
        </w:rPr>
        <w:t xml:space="preserve"> each day</w:t>
      </w:r>
      <w:r w:rsidRPr="0054745D">
        <w:rPr>
          <w:b/>
          <w:sz w:val="20"/>
        </w:rPr>
        <w:t>.</w:t>
      </w:r>
    </w:p>
    <w:p w14:paraId="1BBE2E00" w14:textId="4E9A49EB" w:rsidR="007E48B2" w:rsidRDefault="007E48B2" w:rsidP="007E48B2">
      <w:pPr>
        <w:pStyle w:val="ListParagraph"/>
        <w:numPr>
          <w:ilvl w:val="1"/>
          <w:numId w:val="1"/>
        </w:numPr>
        <w:spacing w:after="0" w:line="240" w:lineRule="auto"/>
        <w:rPr>
          <w:sz w:val="20"/>
        </w:rPr>
      </w:pPr>
      <w:r>
        <w:rPr>
          <w:sz w:val="20"/>
        </w:rPr>
        <w:t xml:space="preserve">The opening can take place as early as 8:00 am. </w:t>
      </w:r>
    </w:p>
    <w:p w14:paraId="1012953D" w14:textId="7455970E" w:rsidR="007E48B2" w:rsidRDefault="007E48B2" w:rsidP="007E48B2">
      <w:pPr>
        <w:spacing w:after="0" w:line="240" w:lineRule="auto"/>
        <w:rPr>
          <w:sz w:val="20"/>
        </w:rPr>
      </w:pPr>
    </w:p>
    <w:p w14:paraId="745B1008" w14:textId="78C682C4" w:rsidR="00226CFB" w:rsidRPr="00F759CA" w:rsidRDefault="00226CFB" w:rsidP="00790504">
      <w:pPr>
        <w:spacing w:after="0" w:line="240" w:lineRule="auto"/>
        <w:rPr>
          <w:b/>
          <w:sz w:val="28"/>
        </w:rPr>
      </w:pPr>
      <w:r>
        <w:rPr>
          <w:b/>
          <w:sz w:val="28"/>
        </w:rPr>
        <w:t>Day 1: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221"/>
        <w:gridCol w:w="2104"/>
        <w:gridCol w:w="49"/>
        <w:gridCol w:w="5081"/>
        <w:gridCol w:w="20"/>
        <w:gridCol w:w="2320"/>
      </w:tblGrid>
      <w:tr w:rsidR="009808FE" w14:paraId="57C35F52" w14:textId="77777777" w:rsidTr="00BC65FB">
        <w:tc>
          <w:tcPr>
            <w:tcW w:w="1221" w:type="dxa"/>
            <w:shd w:val="clear" w:color="auto" w:fill="D9D9D9" w:themeFill="background1" w:themeFillShade="D9"/>
          </w:tcPr>
          <w:p w14:paraId="5C71D620" w14:textId="77777777" w:rsidR="009808FE" w:rsidRPr="009808FE" w:rsidRDefault="009808FE" w:rsidP="009808FE">
            <w:pPr>
              <w:jc w:val="center"/>
              <w:rPr>
                <w:b/>
                <w:sz w:val="24"/>
              </w:rPr>
            </w:pPr>
            <w:r w:rsidRPr="009808FE">
              <w:rPr>
                <w:b/>
                <w:sz w:val="24"/>
              </w:rPr>
              <w:t>Time</w:t>
            </w:r>
          </w:p>
        </w:tc>
        <w:tc>
          <w:tcPr>
            <w:tcW w:w="2153" w:type="dxa"/>
            <w:gridSpan w:val="2"/>
            <w:shd w:val="clear" w:color="auto" w:fill="D9D9D9" w:themeFill="background1" w:themeFillShade="D9"/>
          </w:tcPr>
          <w:p w14:paraId="1630790C" w14:textId="77777777" w:rsidR="009808FE" w:rsidRPr="009808FE" w:rsidRDefault="009808FE" w:rsidP="009808FE">
            <w:pPr>
              <w:jc w:val="center"/>
              <w:rPr>
                <w:b/>
                <w:sz w:val="24"/>
              </w:rPr>
            </w:pPr>
            <w:r w:rsidRPr="009808FE">
              <w:rPr>
                <w:b/>
                <w:sz w:val="24"/>
              </w:rPr>
              <w:t>Meeting</w:t>
            </w:r>
          </w:p>
        </w:tc>
        <w:tc>
          <w:tcPr>
            <w:tcW w:w="5101" w:type="dxa"/>
            <w:gridSpan w:val="2"/>
            <w:shd w:val="clear" w:color="auto" w:fill="D9D9D9" w:themeFill="background1" w:themeFillShade="D9"/>
          </w:tcPr>
          <w:p w14:paraId="5CA078A8" w14:textId="77777777" w:rsidR="009808FE" w:rsidRPr="009808FE" w:rsidRDefault="009808FE" w:rsidP="009808FE">
            <w:pPr>
              <w:jc w:val="center"/>
              <w:rPr>
                <w:b/>
                <w:sz w:val="24"/>
              </w:rPr>
            </w:pPr>
            <w:r w:rsidRPr="009808FE">
              <w:rPr>
                <w:b/>
                <w:sz w:val="24"/>
              </w:rPr>
              <w:t>Attendees</w:t>
            </w:r>
          </w:p>
        </w:tc>
        <w:tc>
          <w:tcPr>
            <w:tcW w:w="2320" w:type="dxa"/>
            <w:shd w:val="clear" w:color="auto" w:fill="D9D9D9" w:themeFill="background1" w:themeFillShade="D9"/>
          </w:tcPr>
          <w:p w14:paraId="1341A0D2" w14:textId="1731FA98" w:rsidR="009808FE" w:rsidRPr="009808FE" w:rsidRDefault="009808FE" w:rsidP="009808FE">
            <w:pPr>
              <w:jc w:val="center"/>
              <w:rPr>
                <w:b/>
                <w:sz w:val="24"/>
              </w:rPr>
            </w:pPr>
            <w:r w:rsidRPr="009808FE">
              <w:rPr>
                <w:b/>
                <w:sz w:val="24"/>
              </w:rPr>
              <w:t>Location</w:t>
            </w:r>
            <w:r w:rsidR="004C5E60">
              <w:rPr>
                <w:b/>
                <w:sz w:val="24"/>
              </w:rPr>
              <w:t>/Standard(s)</w:t>
            </w:r>
          </w:p>
        </w:tc>
      </w:tr>
      <w:tr w:rsidR="009808FE" w14:paraId="6496EDE0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0A6DF2C8" w14:textId="77777777" w:rsidR="003770FE" w:rsidRDefault="004C5E60" w:rsidP="003770FE">
            <w:pPr>
              <w:spacing w:line="276" w:lineRule="auto"/>
            </w:pPr>
            <w:r>
              <w:t>8:3</w:t>
            </w:r>
            <w:r w:rsidR="003770FE">
              <w:t xml:space="preserve">0 – </w:t>
            </w:r>
          </w:p>
          <w:p w14:paraId="7B09371A" w14:textId="04A0AE6B" w:rsidR="009808FE" w:rsidRDefault="004C5E60" w:rsidP="003770FE">
            <w:pPr>
              <w:spacing w:line="276" w:lineRule="auto"/>
            </w:pPr>
            <w:r>
              <w:t>9:0</w:t>
            </w:r>
            <w:r w:rsidR="003770FE">
              <w:t>0 am</w:t>
            </w:r>
          </w:p>
        </w:tc>
        <w:tc>
          <w:tcPr>
            <w:tcW w:w="2153" w:type="dxa"/>
            <w:gridSpan w:val="2"/>
          </w:tcPr>
          <w:p w14:paraId="2B93DC27" w14:textId="570017AC" w:rsidR="009808FE" w:rsidRDefault="009808FE" w:rsidP="003770FE">
            <w:pPr>
              <w:spacing w:line="276" w:lineRule="auto"/>
            </w:pPr>
            <w:r>
              <w:t>Welcome</w:t>
            </w:r>
            <w:r w:rsidR="001F3C2D">
              <w:t xml:space="preserve"> and Meeting with Senior Leadership</w:t>
            </w:r>
          </w:p>
        </w:tc>
        <w:tc>
          <w:tcPr>
            <w:tcW w:w="5101" w:type="dxa"/>
            <w:gridSpan w:val="2"/>
          </w:tcPr>
          <w:p w14:paraId="120C7355" w14:textId="77777777" w:rsidR="009808FE" w:rsidRPr="003770FE" w:rsidRDefault="004C5E60" w:rsidP="003770FE">
            <w:pPr>
              <w:spacing w:line="276" w:lineRule="auto"/>
            </w:pPr>
            <w:r w:rsidRPr="003770FE">
              <w:t>Consortium Presentation</w:t>
            </w:r>
          </w:p>
          <w:p w14:paraId="059DFF78" w14:textId="77777777" w:rsidR="00847A17" w:rsidRPr="003770FE" w:rsidRDefault="00847A17" w:rsidP="003770FE">
            <w:pPr>
              <w:spacing w:line="276" w:lineRule="auto"/>
            </w:pPr>
          </w:p>
          <w:p w14:paraId="5DBD1363" w14:textId="232C2039" w:rsidR="00847A17" w:rsidRPr="003770FE" w:rsidRDefault="00847A17" w:rsidP="003770FE">
            <w:pPr>
              <w:spacing w:line="276" w:lineRule="auto"/>
            </w:pPr>
            <w:r w:rsidRPr="003770FE">
              <w:t>President and CEO</w:t>
            </w:r>
          </w:p>
          <w:p w14:paraId="421DC477" w14:textId="77777777" w:rsidR="00847A17" w:rsidRPr="003770FE" w:rsidRDefault="00847A17" w:rsidP="003770FE">
            <w:pPr>
              <w:spacing w:line="276" w:lineRule="auto"/>
            </w:pPr>
            <w:r w:rsidRPr="003770FE">
              <w:t>Chief Medical Officer</w:t>
            </w:r>
          </w:p>
          <w:p w14:paraId="601DC4B1" w14:textId="4676291A" w:rsidR="00847A17" w:rsidRPr="003770FE" w:rsidRDefault="00847A17" w:rsidP="003770FE">
            <w:pPr>
              <w:spacing w:line="276" w:lineRule="auto"/>
            </w:pPr>
            <w:r w:rsidRPr="003770FE">
              <w:t>Chief Nursing Officer</w:t>
            </w:r>
          </w:p>
          <w:p w14:paraId="710FB2DC" w14:textId="587FA3C4" w:rsidR="00847A17" w:rsidRPr="003770FE" w:rsidRDefault="00847A17" w:rsidP="003770FE">
            <w:pPr>
              <w:spacing w:line="276" w:lineRule="auto"/>
            </w:pPr>
            <w:r w:rsidRPr="003770FE">
              <w:t>Program Director</w:t>
            </w:r>
          </w:p>
          <w:p w14:paraId="0192121A" w14:textId="3BA6B5EC" w:rsidR="00847A17" w:rsidRPr="003770FE" w:rsidRDefault="00847A17" w:rsidP="003770FE">
            <w:pPr>
              <w:spacing w:line="276" w:lineRule="auto"/>
            </w:pPr>
          </w:p>
        </w:tc>
        <w:tc>
          <w:tcPr>
            <w:tcW w:w="2320" w:type="dxa"/>
          </w:tcPr>
          <w:p w14:paraId="65A8852A" w14:textId="77777777" w:rsidR="00FE6AB8" w:rsidRPr="003C6103" w:rsidRDefault="00FE6AB8" w:rsidP="003770FE">
            <w:pPr>
              <w:spacing w:line="276" w:lineRule="auto"/>
            </w:pPr>
            <w:r w:rsidRPr="003C6103">
              <w:t>Standard I Mission</w:t>
            </w:r>
          </w:p>
          <w:p w14:paraId="76881803" w14:textId="77777777" w:rsidR="00FE6AB8" w:rsidRPr="003C6103" w:rsidRDefault="00FE6AB8" w:rsidP="003770FE">
            <w:pPr>
              <w:spacing w:line="276" w:lineRule="auto"/>
            </w:pPr>
          </w:p>
          <w:p w14:paraId="5BCD0DCA" w14:textId="0814F630" w:rsidR="00FE6AB8" w:rsidRPr="003C6103" w:rsidRDefault="00FE6AB8" w:rsidP="003770FE">
            <w:pPr>
              <w:spacing w:line="276" w:lineRule="auto"/>
            </w:pPr>
            <w:r w:rsidRPr="003C6103">
              <w:t>Standard 5 Administ</w:t>
            </w:r>
            <w:r w:rsidR="008251D5">
              <w:t>ration</w:t>
            </w:r>
          </w:p>
        </w:tc>
      </w:tr>
      <w:tr w:rsidR="009808FE" w14:paraId="1DECC4BB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79B1A79C" w14:textId="27F6C5B4" w:rsidR="003C6103" w:rsidRDefault="004C5E60" w:rsidP="003770FE">
            <w:pPr>
              <w:spacing w:line="276" w:lineRule="auto"/>
            </w:pPr>
            <w:r>
              <w:t>9:0</w:t>
            </w:r>
            <w:r w:rsidR="003C6103">
              <w:t xml:space="preserve">0 – </w:t>
            </w:r>
          </w:p>
          <w:p w14:paraId="0D309A79" w14:textId="258F8F88" w:rsidR="009808FE" w:rsidRDefault="004C5E60" w:rsidP="003770FE">
            <w:pPr>
              <w:spacing w:line="276" w:lineRule="auto"/>
            </w:pPr>
            <w:r>
              <w:t>9:3</w:t>
            </w:r>
            <w:r w:rsidR="003770FE">
              <w:t>0 am</w:t>
            </w:r>
          </w:p>
        </w:tc>
        <w:tc>
          <w:tcPr>
            <w:tcW w:w="2153" w:type="dxa"/>
            <w:gridSpan w:val="2"/>
          </w:tcPr>
          <w:p w14:paraId="0D4A3127" w14:textId="5D422261" w:rsidR="009808FE" w:rsidRDefault="00C0019D" w:rsidP="003770FE">
            <w:pPr>
              <w:spacing w:line="276" w:lineRule="auto"/>
            </w:pPr>
            <w:r>
              <w:t xml:space="preserve">Organization and Residency/Fellowship </w:t>
            </w:r>
            <w:r w:rsidR="00CD36C5" w:rsidRPr="007E48B2">
              <w:rPr>
                <w:b/>
              </w:rPr>
              <w:t>Presentation</w:t>
            </w:r>
            <w:r w:rsidR="003C6103" w:rsidRPr="007E48B2">
              <w:rPr>
                <w:b/>
              </w:rPr>
              <w:t xml:space="preserve"> </w:t>
            </w:r>
          </w:p>
          <w:p w14:paraId="347F67EA" w14:textId="3F7E5726" w:rsidR="004C5E60" w:rsidRDefault="004C5E60" w:rsidP="003770FE">
            <w:pPr>
              <w:spacing w:line="276" w:lineRule="auto"/>
            </w:pPr>
          </w:p>
          <w:p w14:paraId="2A42D096" w14:textId="7F12BF84" w:rsidR="004C5E60" w:rsidRDefault="004C5E60" w:rsidP="003770FE">
            <w:pPr>
              <w:spacing w:line="276" w:lineRule="auto"/>
            </w:pPr>
          </w:p>
        </w:tc>
        <w:tc>
          <w:tcPr>
            <w:tcW w:w="5101" w:type="dxa"/>
            <w:gridSpan w:val="2"/>
          </w:tcPr>
          <w:p w14:paraId="67679D14" w14:textId="7A782D5D" w:rsidR="00CD36C5" w:rsidRPr="003770FE" w:rsidRDefault="00CD36C5" w:rsidP="003770FE">
            <w:pPr>
              <w:spacing w:line="276" w:lineRule="auto"/>
            </w:pPr>
            <w:r w:rsidRPr="003770FE">
              <w:t>Program Director</w:t>
            </w:r>
          </w:p>
        </w:tc>
        <w:tc>
          <w:tcPr>
            <w:tcW w:w="2320" w:type="dxa"/>
          </w:tcPr>
          <w:p w14:paraId="7C24DC61" w14:textId="77777777" w:rsidR="00FE6AB8" w:rsidRPr="003C6103" w:rsidRDefault="00FE6AB8" w:rsidP="003770FE">
            <w:pPr>
              <w:spacing w:line="276" w:lineRule="auto"/>
            </w:pPr>
            <w:r w:rsidRPr="003C6103">
              <w:t>Standards 1-8</w:t>
            </w:r>
          </w:p>
          <w:p w14:paraId="0D01ECF9" w14:textId="7BA821C7" w:rsidR="00FE6AB8" w:rsidRPr="003C6103" w:rsidRDefault="00FE6AB8" w:rsidP="003770FE">
            <w:pPr>
              <w:spacing w:line="276" w:lineRule="auto"/>
            </w:pPr>
          </w:p>
        </w:tc>
      </w:tr>
      <w:tr w:rsidR="004C5E60" w14:paraId="18498910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6630E850" w14:textId="098342EF" w:rsidR="004C5E60" w:rsidRDefault="003770FE" w:rsidP="003770FE">
            <w:pPr>
              <w:spacing w:line="276" w:lineRule="auto"/>
            </w:pPr>
            <w:r>
              <w:t>9:30 –</w:t>
            </w:r>
            <w:r w:rsidR="004C5E60">
              <w:t>10:00</w:t>
            </w:r>
            <w:r>
              <w:t xml:space="preserve"> </w:t>
            </w:r>
            <w:r w:rsidR="004C5E60">
              <w:t>am</w:t>
            </w:r>
          </w:p>
        </w:tc>
        <w:tc>
          <w:tcPr>
            <w:tcW w:w="2153" w:type="dxa"/>
            <w:gridSpan w:val="2"/>
          </w:tcPr>
          <w:p w14:paraId="7D4D34C7" w14:textId="11C2A4DF" w:rsidR="004C5E60" w:rsidRDefault="004C5E60" w:rsidP="003770FE">
            <w:pPr>
              <w:spacing w:line="276" w:lineRule="auto"/>
            </w:pPr>
            <w:r>
              <w:t>Meeting with CFO and COO</w:t>
            </w:r>
          </w:p>
        </w:tc>
        <w:tc>
          <w:tcPr>
            <w:tcW w:w="5101" w:type="dxa"/>
            <w:gridSpan w:val="2"/>
          </w:tcPr>
          <w:p w14:paraId="15EEAFD4" w14:textId="77777777" w:rsidR="004C5E60" w:rsidRPr="003C6103" w:rsidRDefault="004C5E60" w:rsidP="003770FE">
            <w:pPr>
              <w:spacing w:line="276" w:lineRule="auto"/>
              <w:jc w:val="both"/>
              <w:rPr>
                <w:sz w:val="20"/>
              </w:rPr>
            </w:pPr>
          </w:p>
        </w:tc>
        <w:tc>
          <w:tcPr>
            <w:tcW w:w="2320" w:type="dxa"/>
          </w:tcPr>
          <w:p w14:paraId="273212F5" w14:textId="77777777" w:rsidR="004C5E60" w:rsidRPr="003C6103" w:rsidRDefault="004C5E60" w:rsidP="003770FE">
            <w:pPr>
              <w:spacing w:line="276" w:lineRule="auto"/>
            </w:pPr>
            <w:r w:rsidRPr="003C6103">
              <w:t>Standard I Mission</w:t>
            </w:r>
          </w:p>
          <w:p w14:paraId="470E0A6F" w14:textId="77777777" w:rsidR="004C5E60" w:rsidRPr="003C6103" w:rsidRDefault="004C5E60" w:rsidP="003770FE">
            <w:pPr>
              <w:spacing w:line="276" w:lineRule="auto"/>
            </w:pPr>
          </w:p>
          <w:p w14:paraId="67159CA4" w14:textId="26B01E0D" w:rsidR="004C5E60" w:rsidRDefault="008251D5" w:rsidP="003770FE">
            <w:pPr>
              <w:spacing w:line="276" w:lineRule="auto"/>
            </w:pPr>
            <w:r w:rsidRPr="003C6103">
              <w:t>Standard 5 Administ</w:t>
            </w:r>
            <w:r>
              <w:t xml:space="preserve">ration </w:t>
            </w:r>
          </w:p>
          <w:p w14:paraId="4D7DA6DF" w14:textId="77777777" w:rsidR="008251D5" w:rsidRDefault="008251D5" w:rsidP="003770FE">
            <w:pPr>
              <w:spacing w:line="276" w:lineRule="auto"/>
            </w:pPr>
          </w:p>
          <w:p w14:paraId="00DC2379" w14:textId="5304F06D" w:rsidR="004C5E60" w:rsidRPr="003C6103" w:rsidRDefault="004C5E60" w:rsidP="003770FE">
            <w:pPr>
              <w:spacing w:line="276" w:lineRule="auto"/>
            </w:pPr>
            <w:r w:rsidRPr="003C6103">
              <w:t>Standard 8 Trainee Services</w:t>
            </w:r>
          </w:p>
        </w:tc>
      </w:tr>
      <w:tr w:rsidR="009808FE" w14:paraId="2B7FE348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1F43FD39" w14:textId="6FA13E97" w:rsidR="009808FE" w:rsidRDefault="003C6103" w:rsidP="003770FE">
            <w:pPr>
              <w:spacing w:line="276" w:lineRule="auto"/>
            </w:pPr>
            <w:r>
              <w:t>10:00</w:t>
            </w:r>
            <w:r w:rsidR="003770FE">
              <w:t xml:space="preserve"> – 10:3</w:t>
            </w:r>
            <w:r>
              <w:t>0</w:t>
            </w:r>
            <w:r w:rsidR="003770FE">
              <w:t xml:space="preserve"> am</w:t>
            </w:r>
          </w:p>
        </w:tc>
        <w:tc>
          <w:tcPr>
            <w:tcW w:w="2153" w:type="dxa"/>
            <w:gridSpan w:val="2"/>
          </w:tcPr>
          <w:p w14:paraId="0E562B88" w14:textId="37AAF5B2" w:rsidR="009808FE" w:rsidRDefault="009808FE" w:rsidP="003770FE">
            <w:pPr>
              <w:spacing w:line="276" w:lineRule="auto"/>
            </w:pPr>
            <w:r>
              <w:t xml:space="preserve">Meeting with </w:t>
            </w:r>
            <w:r w:rsidR="001F3C2D">
              <w:t>Credentialing</w:t>
            </w:r>
            <w:r w:rsidR="005C5704">
              <w:t xml:space="preserve">, </w:t>
            </w:r>
            <w:r w:rsidR="00812B14">
              <w:t>HR</w:t>
            </w:r>
            <w:r w:rsidR="003770FE">
              <w:t xml:space="preserve"> &amp; Education</w:t>
            </w:r>
          </w:p>
        </w:tc>
        <w:tc>
          <w:tcPr>
            <w:tcW w:w="5101" w:type="dxa"/>
            <w:gridSpan w:val="2"/>
          </w:tcPr>
          <w:p w14:paraId="1AD0C03F" w14:textId="13349A86" w:rsidR="001678E8" w:rsidRPr="003C6103" w:rsidRDefault="001678E8" w:rsidP="003770FE">
            <w:pPr>
              <w:spacing w:line="276" w:lineRule="auto"/>
              <w:jc w:val="both"/>
              <w:rPr>
                <w:sz w:val="20"/>
              </w:rPr>
            </w:pPr>
          </w:p>
        </w:tc>
        <w:tc>
          <w:tcPr>
            <w:tcW w:w="2320" w:type="dxa"/>
          </w:tcPr>
          <w:p w14:paraId="7B62AA60" w14:textId="17AD5F5D" w:rsidR="00FE6AB8" w:rsidRPr="003C6103" w:rsidRDefault="00FE6AB8" w:rsidP="003770FE">
            <w:pPr>
              <w:spacing w:line="276" w:lineRule="auto"/>
            </w:pPr>
            <w:r w:rsidRPr="003C6103">
              <w:t>Standard 4 Eligibility</w:t>
            </w:r>
          </w:p>
          <w:p w14:paraId="71302A7E" w14:textId="77777777" w:rsidR="00FE6AB8" w:rsidRPr="003C6103" w:rsidRDefault="00FE6AB8" w:rsidP="003770FE">
            <w:pPr>
              <w:spacing w:line="276" w:lineRule="auto"/>
            </w:pPr>
          </w:p>
          <w:p w14:paraId="556C016F" w14:textId="0D65DBC9" w:rsidR="00FE6AB8" w:rsidRPr="003C6103" w:rsidRDefault="00FE6AB8" w:rsidP="003770FE">
            <w:pPr>
              <w:spacing w:line="276" w:lineRule="auto"/>
            </w:pPr>
            <w:r w:rsidRPr="003C6103">
              <w:t>Standard 8 Trainee Benefits</w:t>
            </w:r>
          </w:p>
        </w:tc>
      </w:tr>
      <w:tr w:rsidR="00BC65FB" w14:paraId="422B0CD6" w14:textId="77777777" w:rsidTr="00BC65FB">
        <w:tc>
          <w:tcPr>
            <w:tcW w:w="1221" w:type="dxa"/>
            <w:shd w:val="clear" w:color="auto" w:fill="D9D9D9" w:themeFill="background1" w:themeFillShade="D9"/>
          </w:tcPr>
          <w:p w14:paraId="575681F3" w14:textId="1D1F6F91" w:rsidR="00BC65FB" w:rsidRDefault="00BC65FB" w:rsidP="00BC65FB">
            <w:r w:rsidRPr="009808FE">
              <w:rPr>
                <w:b/>
                <w:sz w:val="24"/>
              </w:rPr>
              <w:t>Time</w:t>
            </w:r>
          </w:p>
        </w:tc>
        <w:tc>
          <w:tcPr>
            <w:tcW w:w="2153" w:type="dxa"/>
            <w:gridSpan w:val="2"/>
            <w:shd w:val="clear" w:color="auto" w:fill="D9D9D9" w:themeFill="background1" w:themeFillShade="D9"/>
          </w:tcPr>
          <w:p w14:paraId="2CC4399F" w14:textId="5A07C69F" w:rsidR="00BC65FB" w:rsidRDefault="00BC65FB" w:rsidP="00BC65FB">
            <w:r w:rsidRPr="009808FE">
              <w:rPr>
                <w:b/>
                <w:sz w:val="24"/>
              </w:rPr>
              <w:t>Meeting</w:t>
            </w:r>
          </w:p>
        </w:tc>
        <w:tc>
          <w:tcPr>
            <w:tcW w:w="5101" w:type="dxa"/>
            <w:gridSpan w:val="2"/>
            <w:shd w:val="clear" w:color="auto" w:fill="D9D9D9" w:themeFill="background1" w:themeFillShade="D9"/>
          </w:tcPr>
          <w:p w14:paraId="7EE34EBE" w14:textId="775B9D65" w:rsidR="00BC65FB" w:rsidRPr="003C6103" w:rsidRDefault="00BC65FB" w:rsidP="00BC65FB">
            <w:r w:rsidRPr="009808FE">
              <w:rPr>
                <w:b/>
                <w:sz w:val="24"/>
              </w:rPr>
              <w:t>Attendees</w:t>
            </w:r>
          </w:p>
        </w:tc>
        <w:tc>
          <w:tcPr>
            <w:tcW w:w="2320" w:type="dxa"/>
            <w:shd w:val="clear" w:color="auto" w:fill="D9D9D9" w:themeFill="background1" w:themeFillShade="D9"/>
          </w:tcPr>
          <w:p w14:paraId="7150C1E3" w14:textId="10B23184" w:rsidR="00BC65FB" w:rsidRPr="003C6103" w:rsidRDefault="00BC65FB" w:rsidP="00BC65FB">
            <w:r w:rsidRPr="009808FE">
              <w:rPr>
                <w:b/>
                <w:sz w:val="24"/>
              </w:rPr>
              <w:t>Location</w:t>
            </w:r>
          </w:p>
        </w:tc>
      </w:tr>
      <w:tr w:rsidR="00BC65FB" w14:paraId="78AC2141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04F8E461" w14:textId="15B1591E" w:rsidR="00BC65FB" w:rsidRDefault="00BC65FB" w:rsidP="00BC65FB">
            <w:pPr>
              <w:spacing w:line="276" w:lineRule="auto"/>
            </w:pPr>
            <w:r>
              <w:t xml:space="preserve">10:30 – </w:t>
            </w:r>
          </w:p>
          <w:p w14:paraId="643F0078" w14:textId="46D45DBB" w:rsidR="00BC65FB" w:rsidRDefault="00BC65FB" w:rsidP="00BC65FB">
            <w:pPr>
              <w:spacing w:line="276" w:lineRule="auto"/>
            </w:pPr>
            <w:r>
              <w:t>11:00 am</w:t>
            </w:r>
          </w:p>
        </w:tc>
        <w:tc>
          <w:tcPr>
            <w:tcW w:w="2153" w:type="dxa"/>
            <w:gridSpan w:val="2"/>
          </w:tcPr>
          <w:p w14:paraId="6001E817" w14:textId="353D0F15" w:rsidR="00BC65FB" w:rsidRDefault="00BC65FB" w:rsidP="00BC65FB">
            <w:pPr>
              <w:spacing w:line="276" w:lineRule="auto"/>
            </w:pPr>
            <w:r>
              <w:t>Site Visitor Meeting/ Break</w:t>
            </w:r>
          </w:p>
        </w:tc>
        <w:tc>
          <w:tcPr>
            <w:tcW w:w="5101" w:type="dxa"/>
            <w:gridSpan w:val="2"/>
          </w:tcPr>
          <w:p w14:paraId="443194CB" w14:textId="77777777" w:rsidR="00BC65FB" w:rsidRPr="003C6103" w:rsidRDefault="00BC65FB" w:rsidP="00BC65FB">
            <w:pPr>
              <w:spacing w:line="276" w:lineRule="auto"/>
            </w:pPr>
          </w:p>
        </w:tc>
        <w:tc>
          <w:tcPr>
            <w:tcW w:w="2320" w:type="dxa"/>
          </w:tcPr>
          <w:p w14:paraId="3D2612CD" w14:textId="0F576D8E" w:rsidR="00BC65FB" w:rsidRPr="003C6103" w:rsidRDefault="00BC65FB" w:rsidP="00BC65FB">
            <w:pPr>
              <w:spacing w:line="276" w:lineRule="auto"/>
            </w:pPr>
          </w:p>
        </w:tc>
      </w:tr>
      <w:tr w:rsidR="00BC65FB" w14:paraId="208094C9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01B15172" w14:textId="77777777" w:rsidR="00BC65FB" w:rsidRDefault="00BC65FB" w:rsidP="00BC65FB">
            <w:pPr>
              <w:spacing w:line="276" w:lineRule="auto"/>
            </w:pPr>
            <w:r>
              <w:t xml:space="preserve">11:00 – </w:t>
            </w:r>
          </w:p>
          <w:p w14:paraId="7E84B232" w14:textId="120829B2" w:rsidR="00BC65FB" w:rsidRDefault="00BC65FB" w:rsidP="00BC65FB">
            <w:pPr>
              <w:spacing w:line="276" w:lineRule="auto"/>
            </w:pPr>
            <w:r>
              <w:t>11:30 am</w:t>
            </w:r>
          </w:p>
        </w:tc>
        <w:tc>
          <w:tcPr>
            <w:tcW w:w="2153" w:type="dxa"/>
            <w:gridSpan w:val="2"/>
          </w:tcPr>
          <w:p w14:paraId="43B52478" w14:textId="32DE380F" w:rsidR="00BC65FB" w:rsidRDefault="00BC65FB" w:rsidP="00BC65FB">
            <w:pPr>
              <w:spacing w:line="276" w:lineRule="auto"/>
            </w:pPr>
            <w:r>
              <w:t>Meeting with Program Graduates</w:t>
            </w:r>
          </w:p>
        </w:tc>
        <w:tc>
          <w:tcPr>
            <w:tcW w:w="5101" w:type="dxa"/>
            <w:gridSpan w:val="2"/>
          </w:tcPr>
          <w:p w14:paraId="1744F69F" w14:textId="27C779E2" w:rsidR="00BC65FB" w:rsidRPr="00681AF6" w:rsidRDefault="00BC65FB" w:rsidP="00BC65FB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20" w:type="dxa"/>
          </w:tcPr>
          <w:p w14:paraId="1196226B" w14:textId="6B4EC086" w:rsidR="00BC65FB" w:rsidRPr="003C6103" w:rsidRDefault="00BC65FB" w:rsidP="00BC65FB">
            <w:pPr>
              <w:spacing w:line="276" w:lineRule="auto"/>
            </w:pPr>
            <w:r w:rsidRPr="003C6103">
              <w:t>Standard 2 Curriculum</w:t>
            </w:r>
          </w:p>
          <w:p w14:paraId="6ABAC256" w14:textId="77777777" w:rsidR="00BC65FB" w:rsidRPr="003C6103" w:rsidRDefault="00BC65FB" w:rsidP="00BC65FB">
            <w:pPr>
              <w:spacing w:line="276" w:lineRule="auto"/>
            </w:pPr>
          </w:p>
          <w:p w14:paraId="42C1E57C" w14:textId="5D863EF3" w:rsidR="00BC65FB" w:rsidRPr="003C6103" w:rsidRDefault="00BC65FB" w:rsidP="00BC65FB">
            <w:pPr>
              <w:spacing w:line="276" w:lineRule="auto"/>
            </w:pPr>
            <w:r>
              <w:t>Standard 3 Evaluation</w:t>
            </w:r>
          </w:p>
          <w:p w14:paraId="36E5C929" w14:textId="77777777" w:rsidR="00BC65FB" w:rsidRPr="003C6103" w:rsidRDefault="00BC65FB" w:rsidP="00BC65FB">
            <w:pPr>
              <w:spacing w:line="276" w:lineRule="auto"/>
            </w:pPr>
          </w:p>
          <w:p w14:paraId="4BB6023C" w14:textId="2D03C0D0" w:rsidR="00BC65FB" w:rsidRPr="003C6103" w:rsidRDefault="00BC65FB" w:rsidP="00BC65FB">
            <w:pPr>
              <w:spacing w:line="276" w:lineRule="auto"/>
            </w:pPr>
            <w:r w:rsidRPr="003C6103">
              <w:t>Standard 8 Trainee Services</w:t>
            </w:r>
          </w:p>
        </w:tc>
      </w:tr>
      <w:tr w:rsidR="00BC65FB" w14:paraId="6E598BFE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3F682ECA" w14:textId="77777777" w:rsidR="00BC65FB" w:rsidRPr="009F6549" w:rsidRDefault="00BC65FB" w:rsidP="00BC65FB">
            <w:pPr>
              <w:spacing w:line="276" w:lineRule="auto"/>
            </w:pPr>
            <w:r w:rsidRPr="009F6549">
              <w:t xml:space="preserve">11:30 – </w:t>
            </w:r>
          </w:p>
          <w:p w14:paraId="54AC094F" w14:textId="7A54164C" w:rsidR="00BC65FB" w:rsidRPr="009F6549" w:rsidRDefault="00BC65FB" w:rsidP="00BC65FB">
            <w:pPr>
              <w:spacing w:line="276" w:lineRule="auto"/>
            </w:pPr>
            <w:r>
              <w:t>12:00 pm</w:t>
            </w:r>
          </w:p>
        </w:tc>
        <w:tc>
          <w:tcPr>
            <w:tcW w:w="2153" w:type="dxa"/>
            <w:gridSpan w:val="2"/>
          </w:tcPr>
          <w:p w14:paraId="66EE0319" w14:textId="1C6B9751" w:rsidR="00BC65FB" w:rsidRPr="009F6549" w:rsidRDefault="00BC65FB" w:rsidP="00BC65FB">
            <w:pPr>
              <w:spacing w:line="276" w:lineRule="auto"/>
            </w:pPr>
            <w:r w:rsidRPr="009F6549">
              <w:t xml:space="preserve">Stakeholder Meeting </w:t>
            </w:r>
          </w:p>
        </w:tc>
        <w:tc>
          <w:tcPr>
            <w:tcW w:w="5101" w:type="dxa"/>
            <w:gridSpan w:val="2"/>
          </w:tcPr>
          <w:p w14:paraId="0FF741A9" w14:textId="2F57DC8D" w:rsidR="00BC65FB" w:rsidRPr="003770FE" w:rsidRDefault="00BC65FB" w:rsidP="00BC65FB">
            <w:pPr>
              <w:spacing w:line="276" w:lineRule="auto"/>
            </w:pPr>
            <w:r w:rsidRPr="003770FE">
              <w:t>(examples include: External rotations, employers of the trainees, academic partner, residency/fellowship advisory committee members, community partners)</w:t>
            </w:r>
          </w:p>
          <w:p w14:paraId="53F9C965" w14:textId="2DF0F517" w:rsidR="00BC65FB" w:rsidRPr="003770FE" w:rsidRDefault="00BC65FB" w:rsidP="00BC65FB">
            <w:pPr>
              <w:spacing w:line="276" w:lineRule="auto"/>
            </w:pPr>
          </w:p>
        </w:tc>
        <w:tc>
          <w:tcPr>
            <w:tcW w:w="2320" w:type="dxa"/>
          </w:tcPr>
          <w:p w14:paraId="30B01670" w14:textId="6AA8CD76" w:rsidR="00BC65FB" w:rsidRPr="003C6103" w:rsidRDefault="00BC65FB" w:rsidP="00BC65FB">
            <w:pPr>
              <w:spacing w:line="276" w:lineRule="auto"/>
              <w:rPr>
                <w:b/>
                <w:highlight w:val="yellow"/>
              </w:rPr>
            </w:pPr>
          </w:p>
        </w:tc>
      </w:tr>
      <w:tr w:rsidR="00BC65FB" w14:paraId="72E6C69D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6FF425ED" w14:textId="77777777" w:rsidR="00BC65FB" w:rsidRDefault="00BC65FB" w:rsidP="00BC65FB">
            <w:pPr>
              <w:spacing w:line="276" w:lineRule="auto"/>
            </w:pPr>
            <w:r>
              <w:t xml:space="preserve">12:00 – </w:t>
            </w:r>
          </w:p>
          <w:p w14:paraId="111887DB" w14:textId="1D34C546" w:rsidR="00BC65FB" w:rsidRDefault="00BC65FB" w:rsidP="00BC65FB">
            <w:pPr>
              <w:spacing w:line="276" w:lineRule="auto"/>
            </w:pPr>
            <w:r>
              <w:t>12:30 pm</w:t>
            </w:r>
          </w:p>
        </w:tc>
        <w:tc>
          <w:tcPr>
            <w:tcW w:w="2153" w:type="dxa"/>
            <w:gridSpan w:val="2"/>
          </w:tcPr>
          <w:p w14:paraId="7520A2EA" w14:textId="77777777" w:rsidR="00BC65FB" w:rsidRDefault="00BC65FB" w:rsidP="00BC65FB">
            <w:pPr>
              <w:spacing w:line="276" w:lineRule="auto"/>
            </w:pPr>
            <w:r>
              <w:t>LUNCH</w:t>
            </w:r>
          </w:p>
        </w:tc>
        <w:tc>
          <w:tcPr>
            <w:tcW w:w="5101" w:type="dxa"/>
            <w:gridSpan w:val="2"/>
          </w:tcPr>
          <w:p w14:paraId="0016DA5B" w14:textId="3B99E999" w:rsidR="00BC65FB" w:rsidRPr="003770FE" w:rsidRDefault="00BC65FB" w:rsidP="00BC65FB">
            <w:pPr>
              <w:spacing w:line="276" w:lineRule="auto"/>
            </w:pPr>
            <w:r w:rsidRPr="003770FE">
              <w:t>Working lunch for site visitors</w:t>
            </w:r>
          </w:p>
        </w:tc>
        <w:tc>
          <w:tcPr>
            <w:tcW w:w="2320" w:type="dxa"/>
          </w:tcPr>
          <w:p w14:paraId="07C3858A" w14:textId="6F27EF6F" w:rsidR="00BC65FB" w:rsidRDefault="00BC65FB" w:rsidP="00BC65FB">
            <w:pPr>
              <w:spacing w:line="276" w:lineRule="auto"/>
            </w:pPr>
          </w:p>
        </w:tc>
      </w:tr>
      <w:tr w:rsidR="00F369ED" w14:paraId="702B1F0B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0066EDB3" w14:textId="5BEB08C3" w:rsidR="00CC572F" w:rsidRDefault="00F369ED" w:rsidP="003770FE">
            <w:pPr>
              <w:spacing w:line="276" w:lineRule="auto"/>
            </w:pPr>
            <w:r>
              <w:t>1</w:t>
            </w:r>
            <w:r w:rsidR="003C6103">
              <w:t>2:3</w:t>
            </w:r>
            <w:r>
              <w:t xml:space="preserve">0 – </w:t>
            </w:r>
          </w:p>
          <w:p w14:paraId="4240750D" w14:textId="6198AE62" w:rsidR="00F369ED" w:rsidRDefault="003C6103" w:rsidP="003770FE">
            <w:pPr>
              <w:spacing w:line="276" w:lineRule="auto"/>
            </w:pPr>
            <w:r>
              <w:t>1</w:t>
            </w:r>
            <w:r w:rsidR="003770FE">
              <w:t>:00 pm</w:t>
            </w:r>
          </w:p>
        </w:tc>
        <w:tc>
          <w:tcPr>
            <w:tcW w:w="2104" w:type="dxa"/>
          </w:tcPr>
          <w:p w14:paraId="3DD75940" w14:textId="65C2ED0A" w:rsidR="00F369ED" w:rsidRDefault="000E2042" w:rsidP="003770FE">
            <w:pPr>
              <w:spacing w:line="276" w:lineRule="auto"/>
            </w:pPr>
            <w:r>
              <w:t xml:space="preserve">Meet with </w:t>
            </w:r>
            <w:r w:rsidR="00954077">
              <w:t xml:space="preserve">Current </w:t>
            </w:r>
            <w:r w:rsidR="007C3159">
              <w:t>Residents/</w:t>
            </w:r>
            <w:r w:rsidR="003C6103">
              <w:t>Fellows</w:t>
            </w:r>
          </w:p>
        </w:tc>
        <w:tc>
          <w:tcPr>
            <w:tcW w:w="5130" w:type="dxa"/>
            <w:gridSpan w:val="2"/>
          </w:tcPr>
          <w:p w14:paraId="0987CAD0" w14:textId="2644A672" w:rsidR="00A64E23" w:rsidRPr="00961017" w:rsidRDefault="00A64E23" w:rsidP="003770FE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40" w:type="dxa"/>
            <w:gridSpan w:val="2"/>
          </w:tcPr>
          <w:p w14:paraId="397C49E1" w14:textId="0E965256" w:rsidR="00F369ED" w:rsidRDefault="00F369ED" w:rsidP="003770FE">
            <w:pPr>
              <w:spacing w:line="276" w:lineRule="auto"/>
            </w:pPr>
          </w:p>
        </w:tc>
      </w:tr>
      <w:tr w:rsidR="00881C51" w14:paraId="3EDC64A7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3FDAF1F6" w14:textId="77777777" w:rsidR="00233241" w:rsidRDefault="00233241" w:rsidP="003770FE">
            <w:pPr>
              <w:spacing w:line="276" w:lineRule="auto"/>
            </w:pPr>
            <w:r>
              <w:t xml:space="preserve">1:00 – </w:t>
            </w:r>
          </w:p>
          <w:p w14:paraId="4152CED3" w14:textId="06FB66A6" w:rsidR="00881C51" w:rsidRDefault="003770FE" w:rsidP="003770FE">
            <w:pPr>
              <w:spacing w:line="276" w:lineRule="auto"/>
            </w:pPr>
            <w:r>
              <w:t>1:30 pm</w:t>
            </w:r>
          </w:p>
        </w:tc>
        <w:tc>
          <w:tcPr>
            <w:tcW w:w="2104" w:type="dxa"/>
          </w:tcPr>
          <w:p w14:paraId="20D548CD" w14:textId="46FFB0CA" w:rsidR="00881C51" w:rsidRDefault="00226CFB" w:rsidP="003770FE">
            <w:pPr>
              <w:spacing w:line="276" w:lineRule="auto"/>
            </w:pPr>
            <w:r>
              <w:t>T</w:t>
            </w:r>
            <w:r w:rsidR="00233241">
              <w:t>our</w:t>
            </w:r>
            <w:r>
              <w:t xml:space="preserve"> of clinical space, and/or Observe Didactic/Sim lab </w:t>
            </w:r>
          </w:p>
        </w:tc>
        <w:tc>
          <w:tcPr>
            <w:tcW w:w="5130" w:type="dxa"/>
            <w:gridSpan w:val="2"/>
          </w:tcPr>
          <w:p w14:paraId="68892751" w14:textId="72EDAC20" w:rsidR="00881C51" w:rsidRDefault="0047710A" w:rsidP="003770FE">
            <w:pPr>
              <w:spacing w:line="276" w:lineRule="auto"/>
            </w:pPr>
            <w:r>
              <w:t xml:space="preserve">Site visitors can split for either the tour or meeting with program preceptors </w:t>
            </w:r>
          </w:p>
          <w:p w14:paraId="31569346" w14:textId="6E0FA065" w:rsidR="00226CFB" w:rsidRDefault="00226CFB" w:rsidP="003770FE">
            <w:pPr>
              <w:spacing w:line="276" w:lineRule="auto"/>
            </w:pPr>
          </w:p>
        </w:tc>
        <w:tc>
          <w:tcPr>
            <w:tcW w:w="2340" w:type="dxa"/>
            <w:gridSpan w:val="2"/>
          </w:tcPr>
          <w:p w14:paraId="615CC41D" w14:textId="6B351FE2" w:rsidR="00881C51" w:rsidRDefault="00881C51" w:rsidP="003770FE">
            <w:pPr>
              <w:spacing w:line="276" w:lineRule="auto"/>
            </w:pPr>
          </w:p>
        </w:tc>
      </w:tr>
      <w:tr w:rsidR="0047710A" w14:paraId="203892FF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28B15C1B" w14:textId="77777777" w:rsidR="0047710A" w:rsidRDefault="0047710A" w:rsidP="003770FE">
            <w:pPr>
              <w:spacing w:line="276" w:lineRule="auto"/>
            </w:pPr>
            <w:r>
              <w:t xml:space="preserve">1:00 – </w:t>
            </w:r>
          </w:p>
          <w:p w14:paraId="35A95540" w14:textId="7447836C" w:rsidR="0047710A" w:rsidRDefault="003770FE" w:rsidP="003770FE">
            <w:pPr>
              <w:spacing w:line="276" w:lineRule="auto"/>
            </w:pPr>
            <w:r>
              <w:t>1:30 pm</w:t>
            </w:r>
          </w:p>
        </w:tc>
        <w:tc>
          <w:tcPr>
            <w:tcW w:w="2104" w:type="dxa"/>
          </w:tcPr>
          <w:p w14:paraId="3C3835C4" w14:textId="5DA6BD5B" w:rsidR="0047710A" w:rsidRDefault="0047710A" w:rsidP="003770FE">
            <w:pPr>
              <w:spacing w:line="276" w:lineRule="auto"/>
            </w:pPr>
            <w:r>
              <w:t>Meet with Program Preceptors</w:t>
            </w:r>
          </w:p>
        </w:tc>
        <w:tc>
          <w:tcPr>
            <w:tcW w:w="5130" w:type="dxa"/>
            <w:gridSpan w:val="2"/>
          </w:tcPr>
          <w:p w14:paraId="73BD073A" w14:textId="77777777" w:rsidR="0047710A" w:rsidRDefault="0047710A" w:rsidP="003770FE">
            <w:pPr>
              <w:spacing w:line="276" w:lineRule="auto"/>
            </w:pPr>
            <w:r>
              <w:t xml:space="preserve">Site visitors can split for either the tour or meeting with program preceptors </w:t>
            </w:r>
          </w:p>
          <w:p w14:paraId="10D8A144" w14:textId="4A2A9A85" w:rsidR="0047710A" w:rsidRPr="003C6103" w:rsidRDefault="0047710A" w:rsidP="003770FE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40" w:type="dxa"/>
            <w:gridSpan w:val="2"/>
          </w:tcPr>
          <w:p w14:paraId="1337C73E" w14:textId="77777777" w:rsidR="0047710A" w:rsidRPr="003C6103" w:rsidRDefault="0047710A" w:rsidP="003770FE">
            <w:pPr>
              <w:spacing w:line="276" w:lineRule="auto"/>
            </w:pPr>
            <w:r w:rsidRPr="003C6103">
              <w:t>Standard 2 Curriculum</w:t>
            </w:r>
          </w:p>
          <w:p w14:paraId="778D8777" w14:textId="77777777" w:rsidR="0047710A" w:rsidRPr="003C6103" w:rsidRDefault="0047710A" w:rsidP="003770FE">
            <w:pPr>
              <w:spacing w:line="276" w:lineRule="auto"/>
            </w:pPr>
          </w:p>
          <w:p w14:paraId="08A9CDDB" w14:textId="77777777" w:rsidR="0047710A" w:rsidRPr="003C6103" w:rsidRDefault="0047710A" w:rsidP="003770FE">
            <w:pPr>
              <w:spacing w:line="276" w:lineRule="auto"/>
            </w:pPr>
            <w:r w:rsidRPr="003C6103">
              <w:t>Standard 3 Evaluation</w:t>
            </w:r>
          </w:p>
          <w:p w14:paraId="61AF6167" w14:textId="406F4B55" w:rsidR="0047710A" w:rsidRPr="003C6103" w:rsidRDefault="0047710A" w:rsidP="003770FE">
            <w:pPr>
              <w:spacing w:line="276" w:lineRule="auto"/>
            </w:pPr>
          </w:p>
        </w:tc>
      </w:tr>
      <w:tr w:rsidR="0047710A" w14:paraId="5A871866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0C2B191E" w14:textId="77777777" w:rsidR="0047710A" w:rsidRDefault="0047710A" w:rsidP="003770FE">
            <w:pPr>
              <w:spacing w:line="276" w:lineRule="auto"/>
            </w:pPr>
            <w:r>
              <w:t xml:space="preserve">1:30 – </w:t>
            </w:r>
          </w:p>
          <w:p w14:paraId="6EF54AF3" w14:textId="1094FC94" w:rsidR="0047710A" w:rsidRDefault="0047710A" w:rsidP="003770FE">
            <w:pPr>
              <w:spacing w:line="276" w:lineRule="auto"/>
            </w:pPr>
            <w:r>
              <w:t xml:space="preserve">2:00 </w:t>
            </w:r>
            <w:r w:rsidR="003770FE">
              <w:t>pm</w:t>
            </w:r>
          </w:p>
        </w:tc>
        <w:tc>
          <w:tcPr>
            <w:tcW w:w="2104" w:type="dxa"/>
          </w:tcPr>
          <w:p w14:paraId="022675AA" w14:textId="77777777" w:rsidR="0047710A" w:rsidRDefault="0047710A" w:rsidP="003770FE">
            <w:pPr>
              <w:spacing w:line="276" w:lineRule="auto"/>
            </w:pPr>
            <w:r>
              <w:t xml:space="preserve">Meet with </w:t>
            </w:r>
          </w:p>
          <w:p w14:paraId="53493148" w14:textId="187CBC06" w:rsidR="0047710A" w:rsidRPr="009F6549" w:rsidRDefault="0047710A" w:rsidP="003770FE">
            <w:pPr>
              <w:spacing w:line="276" w:lineRule="auto"/>
            </w:pPr>
            <w:r>
              <w:t>Clinic Staff</w:t>
            </w:r>
          </w:p>
        </w:tc>
        <w:tc>
          <w:tcPr>
            <w:tcW w:w="5130" w:type="dxa"/>
            <w:gridSpan w:val="2"/>
          </w:tcPr>
          <w:p w14:paraId="39F46B4D" w14:textId="57C8D4A1" w:rsidR="0047710A" w:rsidRPr="003770FE" w:rsidRDefault="0047710A" w:rsidP="003770FE">
            <w:pPr>
              <w:spacing w:line="276" w:lineRule="auto"/>
            </w:pPr>
            <w:r w:rsidRPr="003770FE">
              <w:t>Examples of the primary care team include: medical assistant, nurse, provider, nurse manager, scheduler, case manager</w:t>
            </w:r>
          </w:p>
        </w:tc>
        <w:tc>
          <w:tcPr>
            <w:tcW w:w="2340" w:type="dxa"/>
            <w:gridSpan w:val="2"/>
          </w:tcPr>
          <w:p w14:paraId="4FC47A03" w14:textId="77777777" w:rsidR="0047710A" w:rsidRPr="003C6103" w:rsidRDefault="0047710A" w:rsidP="003770FE">
            <w:pPr>
              <w:spacing w:line="276" w:lineRule="auto"/>
            </w:pPr>
          </w:p>
          <w:p w14:paraId="3F899796" w14:textId="77777777" w:rsidR="0047710A" w:rsidRPr="003C6103" w:rsidRDefault="0047710A" w:rsidP="003770FE">
            <w:pPr>
              <w:spacing w:line="276" w:lineRule="auto"/>
            </w:pPr>
            <w:r w:rsidRPr="003C6103">
              <w:t>Standard 6 Operations</w:t>
            </w:r>
          </w:p>
          <w:p w14:paraId="70C54222" w14:textId="1C892ECF" w:rsidR="0047710A" w:rsidRPr="003C6103" w:rsidRDefault="0047710A" w:rsidP="003770FE">
            <w:pPr>
              <w:spacing w:line="276" w:lineRule="auto"/>
            </w:pPr>
            <w:r w:rsidRPr="003C6103">
              <w:br/>
              <w:t>Standard 7 Staff</w:t>
            </w:r>
          </w:p>
        </w:tc>
      </w:tr>
      <w:tr w:rsidR="0047710A" w14:paraId="0E2B7AF8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2960F217" w14:textId="77777777" w:rsidR="003770FE" w:rsidRDefault="003770FE" w:rsidP="003770FE">
            <w:pPr>
              <w:spacing w:line="276" w:lineRule="auto"/>
            </w:pPr>
            <w:r>
              <w:t xml:space="preserve">2:00 – </w:t>
            </w:r>
          </w:p>
          <w:p w14:paraId="467DC5EA" w14:textId="38297457" w:rsidR="0047710A" w:rsidRDefault="003770FE" w:rsidP="003770FE">
            <w:pPr>
              <w:spacing w:line="276" w:lineRule="auto"/>
            </w:pPr>
            <w:r>
              <w:t xml:space="preserve">2:30 pm </w:t>
            </w:r>
          </w:p>
        </w:tc>
        <w:tc>
          <w:tcPr>
            <w:tcW w:w="2104" w:type="dxa"/>
          </w:tcPr>
          <w:p w14:paraId="621E7481" w14:textId="2D4AC919" w:rsidR="0047710A" w:rsidRPr="009F6549" w:rsidRDefault="0047710A" w:rsidP="003770FE">
            <w:pPr>
              <w:spacing w:line="276" w:lineRule="auto"/>
            </w:pPr>
            <w:r>
              <w:t>Board Member</w:t>
            </w:r>
            <w:r w:rsidRPr="009F6549">
              <w:t xml:space="preserve"> </w:t>
            </w:r>
          </w:p>
        </w:tc>
        <w:tc>
          <w:tcPr>
            <w:tcW w:w="5130" w:type="dxa"/>
            <w:gridSpan w:val="2"/>
          </w:tcPr>
          <w:p w14:paraId="2245717C" w14:textId="77777777" w:rsidR="0047710A" w:rsidRPr="003770FE" w:rsidRDefault="0047710A" w:rsidP="003770FE">
            <w:pPr>
              <w:spacing w:line="276" w:lineRule="auto"/>
            </w:pPr>
          </w:p>
          <w:p w14:paraId="4568522E" w14:textId="2869627C" w:rsidR="0047710A" w:rsidRPr="003770FE" w:rsidRDefault="0047710A" w:rsidP="003770FE">
            <w:pPr>
              <w:spacing w:line="276" w:lineRule="auto"/>
            </w:pPr>
            <w:r w:rsidRPr="003770FE">
              <w:t>Meet with a member from the board of directors</w:t>
            </w:r>
          </w:p>
        </w:tc>
        <w:tc>
          <w:tcPr>
            <w:tcW w:w="2340" w:type="dxa"/>
            <w:gridSpan w:val="2"/>
          </w:tcPr>
          <w:p w14:paraId="2BC947E7" w14:textId="77777777" w:rsidR="0047710A" w:rsidRDefault="0047710A" w:rsidP="003770FE">
            <w:pPr>
              <w:spacing w:line="276" w:lineRule="auto"/>
            </w:pPr>
          </w:p>
          <w:p w14:paraId="39826734" w14:textId="77777777" w:rsidR="003770FE" w:rsidRDefault="003770FE" w:rsidP="003770FE">
            <w:pPr>
              <w:spacing w:line="276" w:lineRule="auto"/>
            </w:pPr>
          </w:p>
          <w:p w14:paraId="4E2575F8" w14:textId="4F0CCF88" w:rsidR="003770FE" w:rsidRPr="003C6103" w:rsidRDefault="003770FE" w:rsidP="003770FE">
            <w:pPr>
              <w:spacing w:line="276" w:lineRule="auto"/>
            </w:pPr>
          </w:p>
        </w:tc>
      </w:tr>
      <w:tr w:rsidR="0047710A" w14:paraId="28F03853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1543A98D" w14:textId="77777777" w:rsidR="003770FE" w:rsidRDefault="0047710A" w:rsidP="003770FE">
            <w:pPr>
              <w:spacing w:line="276" w:lineRule="auto"/>
            </w:pPr>
            <w:r>
              <w:t>2:30</w:t>
            </w:r>
            <w:r w:rsidR="003770FE">
              <w:t xml:space="preserve"> –</w:t>
            </w:r>
          </w:p>
          <w:p w14:paraId="17249439" w14:textId="3A16BC54" w:rsidR="0047710A" w:rsidRDefault="0047710A" w:rsidP="003770FE">
            <w:pPr>
              <w:spacing w:line="276" w:lineRule="auto"/>
            </w:pPr>
            <w:r>
              <w:t>3:30</w:t>
            </w:r>
            <w:r w:rsidR="003770FE">
              <w:t xml:space="preserve"> </w:t>
            </w:r>
            <w:r>
              <w:t>pm</w:t>
            </w:r>
          </w:p>
        </w:tc>
        <w:tc>
          <w:tcPr>
            <w:tcW w:w="2104" w:type="dxa"/>
          </w:tcPr>
          <w:p w14:paraId="715705DA" w14:textId="551640CB" w:rsidR="0047710A" w:rsidRDefault="0047710A" w:rsidP="003770FE">
            <w:pPr>
              <w:spacing w:line="276" w:lineRule="auto"/>
            </w:pPr>
            <w:r>
              <w:t>With academic partner or advisory committee members</w:t>
            </w:r>
          </w:p>
        </w:tc>
        <w:tc>
          <w:tcPr>
            <w:tcW w:w="5130" w:type="dxa"/>
            <w:gridSpan w:val="2"/>
          </w:tcPr>
          <w:p w14:paraId="131976F7" w14:textId="77777777" w:rsidR="0047710A" w:rsidRPr="003770FE" w:rsidRDefault="0047710A" w:rsidP="003770FE">
            <w:pPr>
              <w:spacing w:line="276" w:lineRule="auto"/>
            </w:pPr>
          </w:p>
          <w:p w14:paraId="32887069" w14:textId="13F23299" w:rsidR="0047710A" w:rsidRPr="003770FE" w:rsidRDefault="0047710A" w:rsidP="003770FE">
            <w:pPr>
              <w:spacing w:line="276" w:lineRule="auto"/>
            </w:pPr>
            <w:r w:rsidRPr="003770FE">
              <w:t>Only if you have an academic partner or advisory committee</w:t>
            </w:r>
          </w:p>
        </w:tc>
        <w:tc>
          <w:tcPr>
            <w:tcW w:w="2340" w:type="dxa"/>
            <w:gridSpan w:val="2"/>
          </w:tcPr>
          <w:p w14:paraId="4C326C35" w14:textId="77777777" w:rsidR="0047710A" w:rsidRPr="003C6103" w:rsidRDefault="0047710A" w:rsidP="003770FE">
            <w:pPr>
              <w:spacing w:line="276" w:lineRule="auto"/>
            </w:pPr>
          </w:p>
          <w:p w14:paraId="374D3B7F" w14:textId="5E4577E9" w:rsidR="0047710A" w:rsidRPr="003C6103" w:rsidRDefault="0047710A" w:rsidP="003770FE">
            <w:pPr>
              <w:spacing w:line="276" w:lineRule="auto"/>
            </w:pPr>
            <w:r w:rsidRPr="003C6103">
              <w:t>Standard 2 Curriculum</w:t>
            </w:r>
          </w:p>
        </w:tc>
      </w:tr>
      <w:tr w:rsidR="0047710A" w14:paraId="583F5D9D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7A67CC5C" w14:textId="38C0A50B" w:rsidR="0047710A" w:rsidRDefault="0047710A" w:rsidP="003770FE">
            <w:pPr>
              <w:spacing w:line="276" w:lineRule="auto"/>
            </w:pPr>
            <w:r>
              <w:t xml:space="preserve">3:30 – </w:t>
            </w:r>
          </w:p>
          <w:p w14:paraId="65A78DF6" w14:textId="70055DF7" w:rsidR="0047710A" w:rsidRDefault="003770FE" w:rsidP="003770FE">
            <w:pPr>
              <w:spacing w:line="276" w:lineRule="auto"/>
            </w:pPr>
            <w:r>
              <w:t>4:30 pm</w:t>
            </w:r>
          </w:p>
        </w:tc>
        <w:tc>
          <w:tcPr>
            <w:tcW w:w="2104" w:type="dxa"/>
          </w:tcPr>
          <w:p w14:paraId="67FE0542" w14:textId="7BEFFFC5" w:rsidR="0047710A" w:rsidRDefault="0047710A" w:rsidP="003770FE">
            <w:pPr>
              <w:spacing w:line="276" w:lineRule="auto"/>
            </w:pPr>
            <w:r>
              <w:t xml:space="preserve">Meeting with Program Director </w:t>
            </w:r>
          </w:p>
        </w:tc>
        <w:tc>
          <w:tcPr>
            <w:tcW w:w="5130" w:type="dxa"/>
            <w:gridSpan w:val="2"/>
          </w:tcPr>
          <w:p w14:paraId="34B23A56" w14:textId="0C6A1E9D" w:rsidR="0047710A" w:rsidRPr="003770FE" w:rsidRDefault="0047710A" w:rsidP="003770FE">
            <w:pPr>
              <w:spacing w:line="276" w:lineRule="auto"/>
            </w:pPr>
            <w:r w:rsidRPr="003770FE">
              <w:t>Program Director</w:t>
            </w:r>
          </w:p>
          <w:p w14:paraId="171CAE97" w14:textId="0B138265" w:rsidR="0047710A" w:rsidRPr="003770FE" w:rsidRDefault="0047710A" w:rsidP="003770FE">
            <w:pPr>
              <w:spacing w:line="276" w:lineRule="auto"/>
            </w:pPr>
          </w:p>
        </w:tc>
        <w:tc>
          <w:tcPr>
            <w:tcW w:w="2340" w:type="dxa"/>
            <w:gridSpan w:val="2"/>
          </w:tcPr>
          <w:p w14:paraId="60158C95" w14:textId="77777777" w:rsidR="0047710A" w:rsidRPr="003C6103" w:rsidRDefault="0047710A" w:rsidP="003770FE">
            <w:pPr>
              <w:spacing w:line="276" w:lineRule="auto"/>
            </w:pPr>
          </w:p>
          <w:p w14:paraId="426282C3" w14:textId="0083A7A0" w:rsidR="0047710A" w:rsidRPr="003C6103" w:rsidRDefault="0047710A" w:rsidP="003770FE">
            <w:pPr>
              <w:spacing w:line="276" w:lineRule="auto"/>
            </w:pPr>
            <w:r w:rsidRPr="003C6103">
              <w:t>Standard 1-8</w:t>
            </w:r>
          </w:p>
        </w:tc>
      </w:tr>
      <w:tr w:rsidR="0047710A" w14:paraId="10DAF512" w14:textId="77777777" w:rsidTr="00BC65FB">
        <w:tc>
          <w:tcPr>
            <w:tcW w:w="1221" w:type="dxa"/>
            <w:shd w:val="clear" w:color="auto" w:fill="F2F2F2" w:themeFill="background1" w:themeFillShade="F2"/>
          </w:tcPr>
          <w:p w14:paraId="0593CB12" w14:textId="0B1A0D23" w:rsidR="0047710A" w:rsidRDefault="003770FE" w:rsidP="003770FE">
            <w:pPr>
              <w:spacing w:line="276" w:lineRule="auto"/>
            </w:pPr>
            <w:r>
              <w:t>4:30 pm</w:t>
            </w:r>
          </w:p>
        </w:tc>
        <w:tc>
          <w:tcPr>
            <w:tcW w:w="2104" w:type="dxa"/>
          </w:tcPr>
          <w:p w14:paraId="11E21F40" w14:textId="77777777" w:rsidR="0047710A" w:rsidRDefault="0047710A" w:rsidP="003770FE">
            <w:pPr>
              <w:spacing w:line="276" w:lineRule="auto"/>
            </w:pPr>
            <w:r>
              <w:t>Wrap up Day 1</w:t>
            </w:r>
          </w:p>
        </w:tc>
        <w:tc>
          <w:tcPr>
            <w:tcW w:w="5130" w:type="dxa"/>
            <w:gridSpan w:val="2"/>
          </w:tcPr>
          <w:p w14:paraId="2AD58616" w14:textId="77777777" w:rsidR="0047710A" w:rsidRPr="00F33611" w:rsidRDefault="0047710A" w:rsidP="003770FE">
            <w:pPr>
              <w:spacing w:line="276" w:lineRule="auto"/>
              <w:rPr>
                <w:sz w:val="20"/>
              </w:rPr>
            </w:pPr>
            <w:r w:rsidRPr="00F33611">
              <w:rPr>
                <w:sz w:val="20"/>
              </w:rPr>
              <w:t xml:space="preserve"> </w:t>
            </w:r>
          </w:p>
        </w:tc>
        <w:tc>
          <w:tcPr>
            <w:tcW w:w="2340" w:type="dxa"/>
            <w:gridSpan w:val="2"/>
          </w:tcPr>
          <w:p w14:paraId="5C85B76F" w14:textId="26FDA069" w:rsidR="0047710A" w:rsidRDefault="0047710A" w:rsidP="003770FE">
            <w:pPr>
              <w:spacing w:line="276" w:lineRule="auto"/>
            </w:pPr>
          </w:p>
        </w:tc>
      </w:tr>
    </w:tbl>
    <w:p w14:paraId="6FC41981" w14:textId="242BE48C" w:rsidR="006E06A3" w:rsidRDefault="006E06A3" w:rsidP="00D616E9">
      <w:pPr>
        <w:rPr>
          <w:b/>
          <w:sz w:val="28"/>
        </w:rPr>
      </w:pPr>
      <w:bookmarkStart w:id="0" w:name="_GoBack"/>
      <w:bookmarkEnd w:id="0"/>
    </w:p>
    <w:p w14:paraId="03766A97" w14:textId="59D53AA3" w:rsidR="00FA711E" w:rsidRPr="007E48B2" w:rsidRDefault="00226CFB" w:rsidP="007E48B2">
      <w:r>
        <w:rPr>
          <w:b/>
          <w:sz w:val="28"/>
        </w:rPr>
        <w:t>Day 2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255"/>
        <w:gridCol w:w="2070"/>
        <w:gridCol w:w="5220"/>
        <w:gridCol w:w="2250"/>
      </w:tblGrid>
      <w:tr w:rsidR="007A1EEF" w14:paraId="6BDD4389" w14:textId="77777777" w:rsidTr="003444F6">
        <w:tc>
          <w:tcPr>
            <w:tcW w:w="1255" w:type="dxa"/>
            <w:shd w:val="clear" w:color="auto" w:fill="D9D9D9" w:themeFill="background1" w:themeFillShade="D9"/>
          </w:tcPr>
          <w:p w14:paraId="5AD2C953" w14:textId="77777777" w:rsidR="00881C51" w:rsidRPr="009808FE" w:rsidRDefault="00881C51" w:rsidP="000550DD">
            <w:pPr>
              <w:jc w:val="center"/>
              <w:rPr>
                <w:b/>
                <w:sz w:val="24"/>
              </w:rPr>
            </w:pPr>
            <w:r w:rsidRPr="009808FE">
              <w:rPr>
                <w:b/>
                <w:sz w:val="24"/>
              </w:rPr>
              <w:t>Tim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38253C9" w14:textId="77777777" w:rsidR="00881C51" w:rsidRPr="009808FE" w:rsidRDefault="00881C51" w:rsidP="000550DD">
            <w:pPr>
              <w:jc w:val="center"/>
              <w:rPr>
                <w:b/>
                <w:sz w:val="24"/>
              </w:rPr>
            </w:pPr>
            <w:r w:rsidRPr="009808FE">
              <w:rPr>
                <w:b/>
                <w:sz w:val="24"/>
              </w:rPr>
              <w:t>Meeting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19D52FAC" w14:textId="77777777" w:rsidR="00881C51" w:rsidRPr="009808FE" w:rsidRDefault="00881C51" w:rsidP="000550DD">
            <w:pPr>
              <w:jc w:val="center"/>
              <w:rPr>
                <w:b/>
                <w:sz w:val="24"/>
              </w:rPr>
            </w:pPr>
            <w:r w:rsidRPr="009808FE">
              <w:rPr>
                <w:b/>
                <w:sz w:val="24"/>
              </w:rPr>
              <w:t>Attendee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292914F" w14:textId="77777777" w:rsidR="00881C51" w:rsidRPr="009808FE" w:rsidRDefault="00881C51" w:rsidP="000550DD">
            <w:pPr>
              <w:jc w:val="center"/>
              <w:rPr>
                <w:b/>
                <w:sz w:val="24"/>
              </w:rPr>
            </w:pPr>
            <w:r w:rsidRPr="009808FE">
              <w:rPr>
                <w:b/>
                <w:sz w:val="24"/>
              </w:rPr>
              <w:t>Location</w:t>
            </w:r>
          </w:p>
        </w:tc>
      </w:tr>
      <w:tr w:rsidR="00881C51" w14:paraId="1E7BAA53" w14:textId="77777777" w:rsidTr="003444F6">
        <w:tc>
          <w:tcPr>
            <w:tcW w:w="1255" w:type="dxa"/>
            <w:shd w:val="clear" w:color="auto" w:fill="F2F2F2" w:themeFill="background1" w:themeFillShade="F2"/>
          </w:tcPr>
          <w:p w14:paraId="2F336026" w14:textId="24A3F35A" w:rsidR="003C6103" w:rsidRDefault="003770FE" w:rsidP="003770FE">
            <w:pPr>
              <w:spacing w:line="276" w:lineRule="auto"/>
            </w:pPr>
            <w:r>
              <w:t>9:00 –</w:t>
            </w:r>
            <w:r w:rsidR="00226CFB">
              <w:t>10</w:t>
            </w:r>
            <w:r w:rsidR="003C6103">
              <w:t>:00</w:t>
            </w:r>
            <w:r>
              <w:t xml:space="preserve"> </w:t>
            </w:r>
            <w:r w:rsidR="003C6103">
              <w:t>am</w:t>
            </w:r>
          </w:p>
        </w:tc>
        <w:tc>
          <w:tcPr>
            <w:tcW w:w="2070" w:type="dxa"/>
          </w:tcPr>
          <w:p w14:paraId="60FC589C" w14:textId="79A276E6" w:rsidR="00881C51" w:rsidRDefault="00881C51" w:rsidP="003770FE">
            <w:pPr>
              <w:spacing w:line="276" w:lineRule="auto"/>
            </w:pPr>
            <w:r>
              <w:t>Questions and Follow up</w:t>
            </w:r>
          </w:p>
        </w:tc>
        <w:tc>
          <w:tcPr>
            <w:tcW w:w="5220" w:type="dxa"/>
          </w:tcPr>
          <w:p w14:paraId="041620DF" w14:textId="708AA73F" w:rsidR="00CC572F" w:rsidRPr="003770FE" w:rsidRDefault="00CC572F" w:rsidP="003770FE">
            <w:r w:rsidRPr="003770FE">
              <w:t>Program Director</w:t>
            </w:r>
          </w:p>
          <w:p w14:paraId="4BE04B76" w14:textId="5A537432" w:rsidR="007A0220" w:rsidRPr="003770FE" w:rsidRDefault="007A0220" w:rsidP="003770FE"/>
        </w:tc>
        <w:tc>
          <w:tcPr>
            <w:tcW w:w="2250" w:type="dxa"/>
          </w:tcPr>
          <w:p w14:paraId="76BBD231" w14:textId="60F6D485" w:rsidR="00881C51" w:rsidRDefault="00881C51" w:rsidP="003770FE">
            <w:pPr>
              <w:spacing w:line="276" w:lineRule="auto"/>
            </w:pPr>
          </w:p>
        </w:tc>
      </w:tr>
      <w:tr w:rsidR="00881C51" w14:paraId="30105D49" w14:textId="77777777" w:rsidTr="003444F6">
        <w:tc>
          <w:tcPr>
            <w:tcW w:w="1255" w:type="dxa"/>
            <w:shd w:val="clear" w:color="auto" w:fill="F2F2F2" w:themeFill="background1" w:themeFillShade="F2"/>
          </w:tcPr>
          <w:p w14:paraId="1D7CCFE6" w14:textId="3BA95AD1" w:rsidR="00CC572F" w:rsidRPr="00233241" w:rsidRDefault="00226CFB" w:rsidP="003770FE">
            <w:pPr>
              <w:spacing w:line="276" w:lineRule="auto"/>
            </w:pPr>
            <w:r>
              <w:t>10</w:t>
            </w:r>
            <w:r w:rsidR="00881C51" w:rsidRPr="00233241">
              <w:t xml:space="preserve">:00 – </w:t>
            </w:r>
          </w:p>
          <w:p w14:paraId="0941E3D5" w14:textId="2BE42828" w:rsidR="00881C51" w:rsidRPr="00233241" w:rsidRDefault="001527F6" w:rsidP="003770FE">
            <w:pPr>
              <w:spacing w:line="276" w:lineRule="auto"/>
            </w:pPr>
            <w:r>
              <w:t>11:0</w:t>
            </w:r>
            <w:r w:rsidR="00881C51" w:rsidRPr="00233241">
              <w:t xml:space="preserve">0 </w:t>
            </w:r>
            <w:r w:rsidR="003770FE">
              <w:t>am</w:t>
            </w:r>
          </w:p>
        </w:tc>
        <w:tc>
          <w:tcPr>
            <w:tcW w:w="2070" w:type="dxa"/>
          </w:tcPr>
          <w:p w14:paraId="3FCE2644" w14:textId="728D71D1" w:rsidR="00881C51" w:rsidRPr="00233241" w:rsidRDefault="00881C51" w:rsidP="003770FE">
            <w:pPr>
              <w:spacing w:line="276" w:lineRule="auto"/>
            </w:pPr>
            <w:r w:rsidRPr="00233241">
              <w:t>Observe Precepted Clinic</w:t>
            </w:r>
            <w:r w:rsidR="00233241" w:rsidRPr="00233241">
              <w:t xml:space="preserve"> non-clinical interaction between </w:t>
            </w:r>
            <w:r w:rsidR="007C3159">
              <w:t>residents/fellows</w:t>
            </w:r>
            <w:r w:rsidR="00233241" w:rsidRPr="00233241">
              <w:t xml:space="preserve"> and preceptor</w:t>
            </w:r>
          </w:p>
        </w:tc>
        <w:tc>
          <w:tcPr>
            <w:tcW w:w="5220" w:type="dxa"/>
          </w:tcPr>
          <w:p w14:paraId="629EC7E8" w14:textId="408CFC2F" w:rsidR="00CC572F" w:rsidRPr="003770FE" w:rsidRDefault="00226CFB" w:rsidP="003770FE">
            <w:r w:rsidRPr="003770FE">
              <w:t xml:space="preserve">Observe a precepted session, mentored session and/or specialty rotation. </w:t>
            </w:r>
            <w:r w:rsidR="007C3159" w:rsidRPr="003770FE">
              <w:t>S</w:t>
            </w:r>
            <w:r w:rsidRPr="003770FE">
              <w:t xml:space="preserve">ite visitors </w:t>
            </w:r>
            <w:r w:rsidR="007C3159" w:rsidRPr="003770FE">
              <w:t>can</w:t>
            </w:r>
            <w:r w:rsidRPr="003770FE">
              <w:t xml:space="preserve"> split up to observe different experiences</w:t>
            </w:r>
          </w:p>
        </w:tc>
        <w:tc>
          <w:tcPr>
            <w:tcW w:w="2250" w:type="dxa"/>
          </w:tcPr>
          <w:p w14:paraId="0067FAE2" w14:textId="2DCB291D" w:rsidR="00FE6AB8" w:rsidRPr="00233241" w:rsidRDefault="00FE6AB8" w:rsidP="003770FE">
            <w:pPr>
              <w:spacing w:line="276" w:lineRule="auto"/>
            </w:pPr>
            <w:r w:rsidRPr="00233241">
              <w:t>Standard 3 Evaluation</w:t>
            </w:r>
          </w:p>
        </w:tc>
      </w:tr>
      <w:tr w:rsidR="00881C51" w14:paraId="4E3571B3" w14:textId="77777777" w:rsidTr="003444F6">
        <w:tc>
          <w:tcPr>
            <w:tcW w:w="1255" w:type="dxa"/>
            <w:shd w:val="clear" w:color="auto" w:fill="F2F2F2" w:themeFill="background1" w:themeFillShade="F2"/>
          </w:tcPr>
          <w:p w14:paraId="7ED7814C" w14:textId="31944D71" w:rsidR="00881C51" w:rsidRDefault="001527F6" w:rsidP="003770FE">
            <w:pPr>
              <w:spacing w:line="276" w:lineRule="auto"/>
            </w:pPr>
            <w:r>
              <w:t>11:0</w:t>
            </w:r>
            <w:r w:rsidR="003C6103">
              <w:t xml:space="preserve">0 –12:00 </w:t>
            </w:r>
            <w:r w:rsidR="003770FE">
              <w:t>pm</w:t>
            </w:r>
          </w:p>
        </w:tc>
        <w:tc>
          <w:tcPr>
            <w:tcW w:w="2070" w:type="dxa"/>
          </w:tcPr>
          <w:p w14:paraId="2C884FA6" w14:textId="5E7D53DA" w:rsidR="00881C51" w:rsidRDefault="00881C51" w:rsidP="003770FE">
            <w:pPr>
              <w:spacing w:line="276" w:lineRule="auto"/>
            </w:pPr>
            <w:r>
              <w:t>Site Visitor Work/</w:t>
            </w:r>
            <w:r w:rsidR="003770FE">
              <w:t xml:space="preserve"> </w:t>
            </w:r>
            <w:r>
              <w:t>Break</w:t>
            </w:r>
          </w:p>
        </w:tc>
        <w:tc>
          <w:tcPr>
            <w:tcW w:w="5220" w:type="dxa"/>
          </w:tcPr>
          <w:p w14:paraId="046463B5" w14:textId="77777777" w:rsidR="00881C51" w:rsidRPr="003770FE" w:rsidRDefault="00881C51" w:rsidP="003770FE"/>
        </w:tc>
        <w:tc>
          <w:tcPr>
            <w:tcW w:w="2250" w:type="dxa"/>
          </w:tcPr>
          <w:p w14:paraId="1A51C669" w14:textId="2698B387" w:rsidR="00881C51" w:rsidRDefault="00881C51" w:rsidP="003770FE">
            <w:pPr>
              <w:spacing w:line="276" w:lineRule="auto"/>
            </w:pPr>
          </w:p>
        </w:tc>
      </w:tr>
      <w:tr w:rsidR="001F3C2D" w14:paraId="5FBAD65E" w14:textId="77777777" w:rsidTr="003C6103">
        <w:trPr>
          <w:trHeight w:val="1250"/>
        </w:trPr>
        <w:tc>
          <w:tcPr>
            <w:tcW w:w="1255" w:type="dxa"/>
            <w:shd w:val="clear" w:color="auto" w:fill="F2F2F2" w:themeFill="background1" w:themeFillShade="F2"/>
          </w:tcPr>
          <w:p w14:paraId="16B1B56C" w14:textId="48D73BA1" w:rsidR="001F3C2D" w:rsidRDefault="003C6103" w:rsidP="003770FE">
            <w:pPr>
              <w:spacing w:line="276" w:lineRule="auto"/>
            </w:pPr>
            <w:r>
              <w:t>12</w:t>
            </w:r>
            <w:r w:rsidR="001F3C2D">
              <w:t xml:space="preserve">:00 – </w:t>
            </w:r>
          </w:p>
          <w:p w14:paraId="7357CBC5" w14:textId="6021F1C0" w:rsidR="001F3C2D" w:rsidRDefault="003C6103" w:rsidP="003770FE">
            <w:pPr>
              <w:spacing w:line="276" w:lineRule="auto"/>
            </w:pPr>
            <w:r>
              <w:t>1</w:t>
            </w:r>
            <w:r w:rsidR="003770FE">
              <w:t>:00 pm</w:t>
            </w:r>
          </w:p>
        </w:tc>
        <w:tc>
          <w:tcPr>
            <w:tcW w:w="2070" w:type="dxa"/>
          </w:tcPr>
          <w:p w14:paraId="0A314C6A" w14:textId="77777777" w:rsidR="001F3C2D" w:rsidRDefault="001F3C2D" w:rsidP="003770FE">
            <w:pPr>
              <w:spacing w:line="276" w:lineRule="auto"/>
            </w:pPr>
            <w:r>
              <w:t xml:space="preserve">Final Report  </w:t>
            </w:r>
          </w:p>
        </w:tc>
        <w:tc>
          <w:tcPr>
            <w:tcW w:w="5220" w:type="dxa"/>
          </w:tcPr>
          <w:p w14:paraId="204D3E20" w14:textId="7509B1CB" w:rsidR="001F3C2D" w:rsidRPr="003770FE" w:rsidRDefault="004C5E60" w:rsidP="003770FE">
            <w:r w:rsidRPr="003770FE">
              <w:t>Consortium Site Visitors Present Report</w:t>
            </w:r>
          </w:p>
        </w:tc>
        <w:tc>
          <w:tcPr>
            <w:tcW w:w="2250" w:type="dxa"/>
          </w:tcPr>
          <w:p w14:paraId="2FEADA06" w14:textId="3FDBBB9C" w:rsidR="001F3C2D" w:rsidRDefault="001F3C2D" w:rsidP="003770FE">
            <w:pPr>
              <w:spacing w:line="276" w:lineRule="auto"/>
            </w:pPr>
          </w:p>
        </w:tc>
      </w:tr>
    </w:tbl>
    <w:p w14:paraId="1DBECB36" w14:textId="77777777" w:rsidR="005326E5" w:rsidRDefault="005326E5" w:rsidP="003C6103"/>
    <w:sectPr w:rsidR="005326E5" w:rsidSect="00692A8D">
      <w:headerReference w:type="default" r:id="rId7"/>
      <w:footerReference w:type="default" r:id="rId8"/>
      <w:head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2E6E36" w14:textId="77777777" w:rsidR="000F44E4" w:rsidRDefault="000F44E4" w:rsidP="00D46D06">
      <w:pPr>
        <w:spacing w:after="0" w:line="240" w:lineRule="auto"/>
      </w:pPr>
      <w:r>
        <w:separator/>
      </w:r>
    </w:p>
  </w:endnote>
  <w:endnote w:type="continuationSeparator" w:id="0">
    <w:p w14:paraId="7D7D75E9" w14:textId="77777777" w:rsidR="000F44E4" w:rsidRDefault="000F44E4" w:rsidP="00D46D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683750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C37DC5" w14:textId="74B472A4" w:rsidR="00D46D06" w:rsidRDefault="00D46D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65F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4BCB4ED" w14:textId="77777777" w:rsidR="00D46D06" w:rsidRDefault="00D46D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F76429" w14:textId="77777777" w:rsidR="000F44E4" w:rsidRDefault="000F44E4" w:rsidP="00D46D06">
      <w:pPr>
        <w:spacing w:after="0" w:line="240" w:lineRule="auto"/>
      </w:pPr>
      <w:r>
        <w:separator/>
      </w:r>
    </w:p>
  </w:footnote>
  <w:footnote w:type="continuationSeparator" w:id="0">
    <w:p w14:paraId="401CA4BC" w14:textId="77777777" w:rsidR="000F44E4" w:rsidRDefault="000F44E4" w:rsidP="00D46D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6B930" w14:textId="5DDE31AE" w:rsidR="00984C23" w:rsidRDefault="00BC65FB" w:rsidP="00BC65FB">
    <w:pPr>
      <w:pStyle w:val="NoSpacing"/>
      <w:jc w:val="center"/>
      <w:rPr>
        <w:b/>
      </w:rPr>
    </w:pPr>
    <w:r>
      <w:rPr>
        <w:b/>
      </w:rPr>
      <w:t>Consortium</w:t>
    </w:r>
    <w:r w:rsidR="00984C23" w:rsidRPr="00881C51">
      <w:rPr>
        <w:b/>
      </w:rPr>
      <w:t xml:space="preserve"> Accreditation Site Visit</w:t>
    </w:r>
  </w:p>
  <w:p w14:paraId="480B2800" w14:textId="3B6763BE" w:rsidR="00984C23" w:rsidRDefault="00984C23" w:rsidP="00984C23">
    <w:pPr>
      <w:pStyle w:val="NoSpacing"/>
      <w:pBdr>
        <w:bottom w:val="single" w:sz="4" w:space="1" w:color="auto"/>
      </w:pBdr>
      <w:jc w:val="center"/>
      <w:rPr>
        <w:b/>
      </w:rPr>
    </w:pPr>
    <w:r>
      <w:rPr>
        <w:b/>
      </w:rPr>
      <w:t>[ORGANIZATION &amp; PROGRAM NAME]</w:t>
    </w:r>
  </w:p>
  <w:p w14:paraId="086A479E" w14:textId="3F3D4294" w:rsidR="00984C23" w:rsidRDefault="00984C23" w:rsidP="00984C23">
    <w:pPr>
      <w:pStyle w:val="NoSpacing"/>
      <w:pBdr>
        <w:bottom w:val="single" w:sz="4" w:space="1" w:color="auto"/>
      </w:pBdr>
      <w:jc w:val="center"/>
      <w:rPr>
        <w:b/>
      </w:rPr>
    </w:pPr>
    <w:r>
      <w:rPr>
        <w:b/>
      </w:rPr>
      <w:t>[SITE VISIT DATES]</w:t>
    </w:r>
  </w:p>
  <w:p w14:paraId="2C2FF013" w14:textId="40A8E959" w:rsidR="00984C23" w:rsidRDefault="00984C23" w:rsidP="00984C23">
    <w:pPr>
      <w:pStyle w:val="NoSpacing"/>
      <w:pBdr>
        <w:bottom w:val="single" w:sz="4" w:space="1" w:color="auto"/>
      </w:pBdr>
      <w:jc w:val="center"/>
      <w:rPr>
        <w:b/>
      </w:rPr>
    </w:pPr>
    <w:r>
      <w:rPr>
        <w:b/>
      </w:rPr>
      <w:t>[PRIMARY ADDRESS OR ADDRESSES]</w:t>
    </w:r>
  </w:p>
  <w:p w14:paraId="242BA6C5" w14:textId="77777777" w:rsidR="00984C23" w:rsidRDefault="00984C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26C1E3" w14:textId="1951C94C" w:rsidR="00692A8D" w:rsidRDefault="00BC65FB" w:rsidP="00692A8D">
    <w:pPr>
      <w:pStyle w:val="NoSpacing"/>
      <w:jc w:val="center"/>
      <w:rPr>
        <w:b/>
      </w:rPr>
    </w:pPr>
    <w:r>
      <w:rPr>
        <w:noProof/>
      </w:rPr>
      <w:drawing>
        <wp:inline distT="0" distB="0" distL="0" distR="0" wp14:anchorId="5B1A21C5" wp14:editId="148E7403">
          <wp:extent cx="4962525" cy="1233170"/>
          <wp:effectExtent l="0" t="0" r="0" b="0"/>
          <wp:docPr id="6" name="Picture 6" descr="\\CHCNTCT.local\CHC-Share\NNPRFTC Consortium\NNPRFTC Consortium\Consortium\Marketing\Logo\1 Horizontal Logo\RGB\PNG\CAPP_H_RGB_3C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\\CHCNTCT.local\CHC-Share\NNPRFTC Consortium\NNPRFTC Consortium\Consortium\Marketing\Logo\1 Horizontal Logo\RGB\PNG\CAPP_H_RGB_3C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212" t="17324" r="5004" b="16531"/>
                  <a:stretch/>
                </pic:blipFill>
                <pic:spPr bwMode="auto">
                  <a:xfrm>
                    <a:off x="0" y="0"/>
                    <a:ext cx="4962525" cy="12331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6C09047" w14:textId="2420C4A9" w:rsidR="00692A8D" w:rsidRDefault="00BC65FB" w:rsidP="00692A8D">
    <w:pPr>
      <w:pStyle w:val="NoSpacing"/>
      <w:jc w:val="center"/>
      <w:rPr>
        <w:b/>
      </w:rPr>
    </w:pPr>
    <w:r>
      <w:rPr>
        <w:b/>
      </w:rPr>
      <w:t>Consortium</w:t>
    </w:r>
    <w:r w:rsidR="00692A8D" w:rsidRPr="00881C51">
      <w:rPr>
        <w:b/>
      </w:rPr>
      <w:t xml:space="preserve"> Accreditation Site Visit</w:t>
    </w:r>
  </w:p>
  <w:p w14:paraId="046BEF34" w14:textId="77777777" w:rsidR="00692A8D" w:rsidRDefault="00692A8D" w:rsidP="00692A8D">
    <w:pPr>
      <w:pStyle w:val="NoSpacing"/>
      <w:pBdr>
        <w:bottom w:val="single" w:sz="4" w:space="1" w:color="auto"/>
      </w:pBdr>
      <w:jc w:val="center"/>
      <w:rPr>
        <w:b/>
      </w:rPr>
    </w:pPr>
    <w:r>
      <w:rPr>
        <w:b/>
      </w:rPr>
      <w:t>[ORGANIZATION &amp; PROGRAM NAME]</w:t>
    </w:r>
  </w:p>
  <w:p w14:paraId="3BC45796" w14:textId="77777777" w:rsidR="00692A8D" w:rsidRDefault="00692A8D" w:rsidP="00692A8D">
    <w:pPr>
      <w:pStyle w:val="NoSpacing"/>
      <w:pBdr>
        <w:bottom w:val="single" w:sz="4" w:space="1" w:color="auto"/>
      </w:pBdr>
      <w:jc w:val="center"/>
      <w:rPr>
        <w:b/>
      </w:rPr>
    </w:pPr>
    <w:r>
      <w:rPr>
        <w:b/>
      </w:rPr>
      <w:t>[SITE VISIT DATES]</w:t>
    </w:r>
  </w:p>
  <w:p w14:paraId="7660EA15" w14:textId="5E30D4A2" w:rsidR="00692A8D" w:rsidRDefault="00692A8D" w:rsidP="00692A8D">
    <w:pPr>
      <w:pStyle w:val="NoSpacing"/>
      <w:pBdr>
        <w:bottom w:val="single" w:sz="4" w:space="1" w:color="auto"/>
      </w:pBdr>
      <w:jc w:val="center"/>
      <w:rPr>
        <w:b/>
      </w:rPr>
    </w:pPr>
    <w:r>
      <w:rPr>
        <w:b/>
      </w:rPr>
      <w:t>[PRIMARY ADDRESS OR ADDRESSES]</w:t>
    </w:r>
  </w:p>
  <w:p w14:paraId="125A4390" w14:textId="77777777" w:rsidR="00692A8D" w:rsidRDefault="00692A8D" w:rsidP="00692A8D">
    <w:pPr>
      <w:pStyle w:val="NoSpacing"/>
      <w:pBdr>
        <w:bottom w:val="single" w:sz="4" w:space="1" w:color="auto"/>
      </w:pBdr>
      <w:jc w:val="center"/>
      <w:rPr>
        <w:b/>
      </w:rPr>
    </w:pPr>
  </w:p>
  <w:p w14:paraId="48791BD3" w14:textId="77777777" w:rsidR="00692A8D" w:rsidRDefault="00692A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690309"/>
    <w:multiLevelType w:val="hybridMultilevel"/>
    <w:tmpl w:val="9D22CDE6"/>
    <w:lvl w:ilvl="0" w:tplc="FA46DB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LIwtTQ1s7QwNDNW0lEKTi0uzszPAykwrAUA3U6V1iwAAAA="/>
  </w:docVars>
  <w:rsids>
    <w:rsidRoot w:val="005326E5"/>
    <w:rsid w:val="00011900"/>
    <w:rsid w:val="000273A3"/>
    <w:rsid w:val="000279D9"/>
    <w:rsid w:val="00040373"/>
    <w:rsid w:val="00042E3F"/>
    <w:rsid w:val="00080787"/>
    <w:rsid w:val="00080F4F"/>
    <w:rsid w:val="00085121"/>
    <w:rsid w:val="000A139E"/>
    <w:rsid w:val="000C719C"/>
    <w:rsid w:val="000E2042"/>
    <w:rsid w:val="000F3737"/>
    <w:rsid w:val="000F44E4"/>
    <w:rsid w:val="001146DB"/>
    <w:rsid w:val="001527F6"/>
    <w:rsid w:val="001678E8"/>
    <w:rsid w:val="001E54D6"/>
    <w:rsid w:val="001F3C2D"/>
    <w:rsid w:val="00226CFB"/>
    <w:rsid w:val="00233241"/>
    <w:rsid w:val="00235068"/>
    <w:rsid w:val="00235A6E"/>
    <w:rsid w:val="0024645D"/>
    <w:rsid w:val="002800AE"/>
    <w:rsid w:val="002D764E"/>
    <w:rsid w:val="002F2E96"/>
    <w:rsid w:val="00306F07"/>
    <w:rsid w:val="00331145"/>
    <w:rsid w:val="003444F6"/>
    <w:rsid w:val="00365536"/>
    <w:rsid w:val="003770FE"/>
    <w:rsid w:val="003953CD"/>
    <w:rsid w:val="003C41C6"/>
    <w:rsid w:val="003C555B"/>
    <w:rsid w:val="003C6103"/>
    <w:rsid w:val="00406CA8"/>
    <w:rsid w:val="0042158C"/>
    <w:rsid w:val="0044415A"/>
    <w:rsid w:val="0047710A"/>
    <w:rsid w:val="004A2929"/>
    <w:rsid w:val="004B2779"/>
    <w:rsid w:val="004C1F42"/>
    <w:rsid w:val="004C5E60"/>
    <w:rsid w:val="004D564A"/>
    <w:rsid w:val="005326E5"/>
    <w:rsid w:val="0054745D"/>
    <w:rsid w:val="005851C3"/>
    <w:rsid w:val="005B051D"/>
    <w:rsid w:val="005C5704"/>
    <w:rsid w:val="00607EB9"/>
    <w:rsid w:val="00610E1A"/>
    <w:rsid w:val="00615B76"/>
    <w:rsid w:val="00632935"/>
    <w:rsid w:val="00635DDF"/>
    <w:rsid w:val="00657DCB"/>
    <w:rsid w:val="00681AF6"/>
    <w:rsid w:val="00682084"/>
    <w:rsid w:val="00692A8D"/>
    <w:rsid w:val="006C0911"/>
    <w:rsid w:val="006E06A3"/>
    <w:rsid w:val="006E42D8"/>
    <w:rsid w:val="0073421E"/>
    <w:rsid w:val="00742FF0"/>
    <w:rsid w:val="00753CFE"/>
    <w:rsid w:val="00785C36"/>
    <w:rsid w:val="00790504"/>
    <w:rsid w:val="00790878"/>
    <w:rsid w:val="007A0220"/>
    <w:rsid w:val="007A1EEF"/>
    <w:rsid w:val="007A60D6"/>
    <w:rsid w:val="007B32C0"/>
    <w:rsid w:val="007B664D"/>
    <w:rsid w:val="007B7FD3"/>
    <w:rsid w:val="007C012C"/>
    <w:rsid w:val="007C3159"/>
    <w:rsid w:val="007E42DF"/>
    <w:rsid w:val="007E48B2"/>
    <w:rsid w:val="00802468"/>
    <w:rsid w:val="00812B14"/>
    <w:rsid w:val="0081632D"/>
    <w:rsid w:val="008251D5"/>
    <w:rsid w:val="00835AC7"/>
    <w:rsid w:val="00847A17"/>
    <w:rsid w:val="0088069C"/>
    <w:rsid w:val="00881C51"/>
    <w:rsid w:val="008F6FC3"/>
    <w:rsid w:val="00904ABD"/>
    <w:rsid w:val="00913678"/>
    <w:rsid w:val="00917EE1"/>
    <w:rsid w:val="00951373"/>
    <w:rsid w:val="0095185F"/>
    <w:rsid w:val="00954077"/>
    <w:rsid w:val="00961017"/>
    <w:rsid w:val="0096291C"/>
    <w:rsid w:val="00972447"/>
    <w:rsid w:val="00973C47"/>
    <w:rsid w:val="009808FE"/>
    <w:rsid w:val="00984C23"/>
    <w:rsid w:val="00992BB0"/>
    <w:rsid w:val="00993541"/>
    <w:rsid w:val="00997DBC"/>
    <w:rsid w:val="009A28BF"/>
    <w:rsid w:val="009A3AAA"/>
    <w:rsid w:val="009B5FDE"/>
    <w:rsid w:val="009F13DD"/>
    <w:rsid w:val="009F6549"/>
    <w:rsid w:val="009F687E"/>
    <w:rsid w:val="00A23CA2"/>
    <w:rsid w:val="00A456CD"/>
    <w:rsid w:val="00A64E23"/>
    <w:rsid w:val="00A94EAE"/>
    <w:rsid w:val="00AA5B12"/>
    <w:rsid w:val="00AE2FFA"/>
    <w:rsid w:val="00B00B2A"/>
    <w:rsid w:val="00B152C8"/>
    <w:rsid w:val="00B5030E"/>
    <w:rsid w:val="00B52539"/>
    <w:rsid w:val="00B84074"/>
    <w:rsid w:val="00BC0D13"/>
    <w:rsid w:val="00BC65FB"/>
    <w:rsid w:val="00BD1F2E"/>
    <w:rsid w:val="00BD7518"/>
    <w:rsid w:val="00BE498D"/>
    <w:rsid w:val="00C0019D"/>
    <w:rsid w:val="00C04C38"/>
    <w:rsid w:val="00C06976"/>
    <w:rsid w:val="00C11B4E"/>
    <w:rsid w:val="00C124F7"/>
    <w:rsid w:val="00C15AC0"/>
    <w:rsid w:val="00C433AF"/>
    <w:rsid w:val="00C57960"/>
    <w:rsid w:val="00CB3C9D"/>
    <w:rsid w:val="00CC572F"/>
    <w:rsid w:val="00CD36C5"/>
    <w:rsid w:val="00D26C45"/>
    <w:rsid w:val="00D305C9"/>
    <w:rsid w:val="00D31575"/>
    <w:rsid w:val="00D31D56"/>
    <w:rsid w:val="00D36E48"/>
    <w:rsid w:val="00D46D06"/>
    <w:rsid w:val="00D472F9"/>
    <w:rsid w:val="00D54647"/>
    <w:rsid w:val="00D616E9"/>
    <w:rsid w:val="00D65876"/>
    <w:rsid w:val="00D837A2"/>
    <w:rsid w:val="00D86DB6"/>
    <w:rsid w:val="00DB2C47"/>
    <w:rsid w:val="00DB6D01"/>
    <w:rsid w:val="00DC300B"/>
    <w:rsid w:val="00E13210"/>
    <w:rsid w:val="00E141C1"/>
    <w:rsid w:val="00E4572D"/>
    <w:rsid w:val="00E51788"/>
    <w:rsid w:val="00EC2E33"/>
    <w:rsid w:val="00EE5356"/>
    <w:rsid w:val="00F13E65"/>
    <w:rsid w:val="00F33611"/>
    <w:rsid w:val="00F369ED"/>
    <w:rsid w:val="00F369EE"/>
    <w:rsid w:val="00F642D3"/>
    <w:rsid w:val="00F759CA"/>
    <w:rsid w:val="00FA1337"/>
    <w:rsid w:val="00FA711E"/>
    <w:rsid w:val="00FA7782"/>
    <w:rsid w:val="00FD1118"/>
    <w:rsid w:val="00FD2BBC"/>
    <w:rsid w:val="00FE6AB8"/>
    <w:rsid w:val="00FE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BB07AA"/>
  <w15:docId w15:val="{3ACED22C-C9E0-4FCD-8208-572846B0F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D06"/>
  </w:style>
  <w:style w:type="paragraph" w:styleId="Footer">
    <w:name w:val="footer"/>
    <w:basedOn w:val="Normal"/>
    <w:link w:val="FooterChar"/>
    <w:uiPriority w:val="99"/>
    <w:unhideWhenUsed/>
    <w:rsid w:val="00D46D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D06"/>
  </w:style>
  <w:style w:type="table" w:styleId="TableGrid">
    <w:name w:val="Table Grid"/>
    <w:basedOn w:val="TableNormal"/>
    <w:uiPriority w:val="59"/>
    <w:rsid w:val="00980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81C5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E42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42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42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2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2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42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42D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D616E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E48B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92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561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eran Affairs</Company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partment of Veterans Affairs</dc:creator>
  <cp:lastModifiedBy>Felder, Shay</cp:lastModifiedBy>
  <cp:revision>2</cp:revision>
  <cp:lastPrinted>2020-08-03T20:25:00Z</cp:lastPrinted>
  <dcterms:created xsi:type="dcterms:W3CDTF">2023-01-05T13:37:00Z</dcterms:created>
  <dcterms:modified xsi:type="dcterms:W3CDTF">2023-01-05T13:37:00Z</dcterms:modified>
</cp:coreProperties>
</file>